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0F8530" w14:textId="0475335F" w:rsidR="00D43522" w:rsidRPr="00AB28CF" w:rsidRDefault="00D43522" w:rsidP="00D43522">
      <w:pPr>
        <w:tabs>
          <w:tab w:val="clear" w:pos="2160"/>
          <w:tab w:val="clear" w:pos="2880"/>
          <w:tab w:val="clear" w:pos="4500"/>
        </w:tabs>
        <w:spacing w:after="60" w:line="264" w:lineRule="auto"/>
        <w:jc w:val="right"/>
        <w:rPr>
          <w:rFonts w:ascii="Arial Narrow" w:hAnsi="Arial Narrow"/>
          <w:sz w:val="22"/>
          <w:szCs w:val="22"/>
        </w:rPr>
      </w:pPr>
      <w:r w:rsidRPr="00AB28CF">
        <w:rPr>
          <w:rFonts w:ascii="Arial Narrow" w:hAnsi="Arial Narrow"/>
          <w:sz w:val="22"/>
          <w:szCs w:val="22"/>
        </w:rPr>
        <w:t>Príloha č. 1</w:t>
      </w:r>
    </w:p>
    <w:p w14:paraId="118B1C47" w14:textId="77777777" w:rsidR="00D43522" w:rsidRPr="00AC0B05" w:rsidRDefault="00D43522" w:rsidP="00CD381D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rPr>
          <w:rFonts w:ascii="Arial Narrow" w:hAnsi="Arial Narrow"/>
          <w:b/>
          <w:sz w:val="24"/>
          <w:szCs w:val="22"/>
        </w:rPr>
      </w:pPr>
      <w:r w:rsidRPr="00AC0B05">
        <w:rPr>
          <w:rFonts w:ascii="Arial Narrow" w:hAnsi="Arial Narrow"/>
          <w:b/>
          <w:sz w:val="24"/>
          <w:szCs w:val="22"/>
        </w:rPr>
        <w:t>Opis predmetu zákazky</w:t>
      </w:r>
    </w:p>
    <w:p w14:paraId="47B13C1E" w14:textId="77777777" w:rsidR="00D43522" w:rsidRPr="002F4537" w:rsidRDefault="00D43522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Arial Narrow" w:hAnsi="Arial Narrow"/>
          <w:b/>
          <w:sz w:val="14"/>
          <w:szCs w:val="22"/>
        </w:rPr>
      </w:pPr>
    </w:p>
    <w:p w14:paraId="58C4275F" w14:textId="6080AB32" w:rsidR="003059EF" w:rsidRDefault="003059EF" w:rsidP="003059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3059EF">
        <w:rPr>
          <w:rFonts w:ascii="Arial Narrow" w:hAnsi="Arial Narrow"/>
          <w:sz w:val="22"/>
          <w:szCs w:val="22"/>
        </w:rPr>
        <w:t xml:space="preserve">Predmetom zákazky je nákup licencie pre využívané zariadenie F5 VIPRION. </w:t>
      </w:r>
    </w:p>
    <w:p w14:paraId="4565D6BF" w14:textId="77777777" w:rsidR="003059EF" w:rsidRDefault="003059EF" w:rsidP="003059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3E1F713" w14:textId="1E04AB12" w:rsidR="003059EF" w:rsidRDefault="003059EF" w:rsidP="003059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3059EF">
        <w:rPr>
          <w:rFonts w:ascii="Arial Narrow" w:hAnsi="Arial Narrow"/>
          <w:sz w:val="22"/>
          <w:szCs w:val="22"/>
        </w:rPr>
        <w:t xml:space="preserve">Ministerstvo vnútra SR </w:t>
      </w:r>
      <w:r>
        <w:rPr>
          <w:rFonts w:ascii="Arial Narrow" w:hAnsi="Arial Narrow"/>
          <w:sz w:val="22"/>
          <w:szCs w:val="22"/>
        </w:rPr>
        <w:t>je</w:t>
      </w:r>
      <w:r w:rsidRPr="003059EF">
        <w:rPr>
          <w:rFonts w:ascii="Arial Narrow" w:hAnsi="Arial Narrow"/>
          <w:sz w:val="22"/>
          <w:szCs w:val="22"/>
        </w:rPr>
        <w:t xml:space="preserve"> prevádzkovateľ vládneho </w:t>
      </w:r>
      <w:proofErr w:type="spellStart"/>
      <w:r w:rsidRPr="003059EF">
        <w:rPr>
          <w:rFonts w:ascii="Arial Narrow" w:hAnsi="Arial Narrow"/>
          <w:sz w:val="22"/>
          <w:szCs w:val="22"/>
        </w:rPr>
        <w:t>cloudu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, zabezpečuje služby vládneho </w:t>
      </w:r>
      <w:proofErr w:type="spellStart"/>
      <w:r w:rsidRPr="003059EF">
        <w:rPr>
          <w:rFonts w:ascii="Arial Narrow" w:hAnsi="Arial Narrow"/>
          <w:sz w:val="22"/>
          <w:szCs w:val="22"/>
        </w:rPr>
        <w:t>cloudu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 pre ministerstvá a ostatné ústredné orgány štátnej správy (</w:t>
      </w:r>
      <w:proofErr w:type="spellStart"/>
      <w:r w:rsidRPr="003059EF">
        <w:rPr>
          <w:rFonts w:ascii="Arial Narrow" w:hAnsi="Arial Narrow"/>
          <w:sz w:val="22"/>
          <w:szCs w:val="22"/>
        </w:rPr>
        <w:t>tenanti</w:t>
      </w:r>
      <w:proofErr w:type="spellEnd"/>
      <w:r w:rsidRPr="003059EF">
        <w:rPr>
          <w:rFonts w:ascii="Arial Narrow" w:hAnsi="Arial Narrow"/>
          <w:sz w:val="22"/>
          <w:szCs w:val="22"/>
        </w:rPr>
        <w:t>).</w:t>
      </w:r>
      <w:r>
        <w:rPr>
          <w:rFonts w:ascii="Arial Narrow" w:hAnsi="Arial Narrow"/>
          <w:sz w:val="22"/>
          <w:szCs w:val="22"/>
        </w:rPr>
        <w:t xml:space="preserve"> </w:t>
      </w:r>
      <w:r w:rsidRPr="003059EF">
        <w:rPr>
          <w:rFonts w:ascii="Arial Narrow" w:hAnsi="Arial Narrow"/>
          <w:sz w:val="22"/>
          <w:szCs w:val="22"/>
        </w:rPr>
        <w:t xml:space="preserve">Služby vládneho </w:t>
      </w:r>
      <w:proofErr w:type="spellStart"/>
      <w:r w:rsidRPr="003059EF">
        <w:rPr>
          <w:rFonts w:ascii="Arial Narrow" w:hAnsi="Arial Narrow"/>
          <w:sz w:val="22"/>
          <w:szCs w:val="22"/>
        </w:rPr>
        <w:t>cloudu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 poskytuje ministerstvo vnútra SR aj pre Národné centrum zdravotníckych informácií (NCZI). NCZI využíva služby vládneho </w:t>
      </w:r>
      <w:proofErr w:type="spellStart"/>
      <w:r w:rsidRPr="003059EF">
        <w:rPr>
          <w:rFonts w:ascii="Arial Narrow" w:hAnsi="Arial Narrow"/>
          <w:sz w:val="22"/>
          <w:szCs w:val="22"/>
        </w:rPr>
        <w:t>cloudu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 pre projekt Moje </w:t>
      </w:r>
      <w:proofErr w:type="spellStart"/>
      <w:r w:rsidRPr="003059EF">
        <w:rPr>
          <w:rFonts w:ascii="Arial Narrow" w:hAnsi="Arial Narrow"/>
          <w:sz w:val="22"/>
          <w:szCs w:val="22"/>
        </w:rPr>
        <w:t>Ezdravie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 – Čakáreň.</w:t>
      </w:r>
    </w:p>
    <w:p w14:paraId="342390EE" w14:textId="77777777" w:rsidR="004F1BC3" w:rsidRDefault="004F1BC3" w:rsidP="003059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5E2EC9A" w14:textId="227B9B62" w:rsidR="005D78B2" w:rsidRDefault="006F2273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3059EF">
        <w:rPr>
          <w:rFonts w:ascii="Arial Narrow" w:hAnsi="Arial Narrow"/>
          <w:sz w:val="22"/>
          <w:szCs w:val="22"/>
        </w:rPr>
        <w:t xml:space="preserve">Obstarávané licencie sú určené pre projekt Moje </w:t>
      </w:r>
      <w:proofErr w:type="spellStart"/>
      <w:r w:rsidRPr="003059EF">
        <w:rPr>
          <w:rFonts w:ascii="Arial Narrow" w:hAnsi="Arial Narrow"/>
          <w:sz w:val="22"/>
          <w:szCs w:val="22"/>
        </w:rPr>
        <w:t>Ezdravie</w:t>
      </w:r>
      <w:proofErr w:type="spellEnd"/>
      <w:r w:rsidRPr="003059EF">
        <w:rPr>
          <w:rFonts w:ascii="Arial Narrow" w:hAnsi="Arial Narrow"/>
          <w:sz w:val="22"/>
          <w:szCs w:val="22"/>
        </w:rPr>
        <w:t xml:space="preserve"> - Čakáreň.</w:t>
      </w:r>
      <w:r>
        <w:rPr>
          <w:rFonts w:ascii="Arial Narrow" w:hAnsi="Arial Narrow"/>
          <w:sz w:val="22"/>
          <w:szCs w:val="22"/>
        </w:rPr>
        <w:t xml:space="preserve"> </w:t>
      </w:r>
      <w:r w:rsidR="003059EF" w:rsidRPr="00304F96">
        <w:rPr>
          <w:rFonts w:ascii="Arial Narrow" w:hAnsi="Arial Narrow"/>
          <w:b/>
          <w:sz w:val="22"/>
          <w:szCs w:val="22"/>
        </w:rPr>
        <w:t xml:space="preserve">Licencie musia byť kompatibilné s v súčasnosti využívanou infraštruktúrou vládneho </w:t>
      </w:r>
      <w:proofErr w:type="spellStart"/>
      <w:r w:rsidR="003059EF" w:rsidRPr="00304F96">
        <w:rPr>
          <w:rFonts w:ascii="Arial Narrow" w:hAnsi="Arial Narrow"/>
          <w:b/>
          <w:sz w:val="22"/>
          <w:szCs w:val="22"/>
        </w:rPr>
        <w:t>cloudu</w:t>
      </w:r>
      <w:proofErr w:type="spellEnd"/>
      <w:r w:rsidR="003059EF" w:rsidRPr="00304F96">
        <w:rPr>
          <w:rFonts w:ascii="Arial Narrow" w:hAnsi="Arial Narrow"/>
          <w:b/>
          <w:sz w:val="22"/>
          <w:szCs w:val="22"/>
        </w:rPr>
        <w:t>, konkrétne sa jedná o zariadenia F5 VIPRION,</w:t>
      </w:r>
      <w:r w:rsidR="003059EF" w:rsidRPr="003059EF">
        <w:rPr>
          <w:rFonts w:ascii="Arial Narrow" w:hAnsi="Arial Narrow"/>
          <w:sz w:val="22"/>
          <w:szCs w:val="22"/>
        </w:rPr>
        <w:t xml:space="preserve"> v zmysle ochrany investície.</w:t>
      </w:r>
      <w:r w:rsidR="003059EF">
        <w:rPr>
          <w:rFonts w:ascii="Arial Narrow" w:hAnsi="Arial Narrow"/>
          <w:sz w:val="22"/>
          <w:szCs w:val="22"/>
        </w:rPr>
        <w:t xml:space="preserve"> </w:t>
      </w:r>
      <w:r w:rsidR="003059EF" w:rsidRPr="003059EF">
        <w:rPr>
          <w:rFonts w:ascii="Arial Narrow" w:hAnsi="Arial Narrow"/>
          <w:sz w:val="22"/>
          <w:szCs w:val="22"/>
        </w:rPr>
        <w:t xml:space="preserve">Ide o nástroj na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hardening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 webových serverov v prostredí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cloudových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 služieb pred zneužitím a ohrozením zabezpečenia pre známe zraniteľnosti a nebezpečný kód ako SQL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injection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cross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 site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scripting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, trójske kone, prebratie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session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, OWASP, vynucovanie bezpečnostných politík na základe </w:t>
      </w:r>
      <w:proofErr w:type="spellStart"/>
      <w:r w:rsidR="003059EF" w:rsidRPr="003059EF">
        <w:rPr>
          <w:rFonts w:ascii="Arial Narrow" w:hAnsi="Arial Narrow"/>
          <w:sz w:val="22"/>
          <w:szCs w:val="22"/>
        </w:rPr>
        <w:t>geolokácie</w:t>
      </w:r>
      <w:proofErr w:type="spellEnd"/>
      <w:r w:rsidR="003059EF" w:rsidRPr="003059EF">
        <w:rPr>
          <w:rFonts w:ascii="Arial Narrow" w:hAnsi="Arial Narrow"/>
          <w:sz w:val="22"/>
          <w:szCs w:val="22"/>
        </w:rPr>
        <w:t xml:space="preserve"> a podobne.</w:t>
      </w:r>
      <w:r w:rsidR="005D78B2">
        <w:rPr>
          <w:rFonts w:ascii="Arial Narrow" w:hAnsi="Arial Narrow"/>
          <w:sz w:val="22"/>
          <w:szCs w:val="22"/>
        </w:rPr>
        <w:t xml:space="preserve"> </w:t>
      </w:r>
    </w:p>
    <w:p w14:paraId="6D9B8DE9" w14:textId="77777777" w:rsidR="005D78B2" w:rsidRDefault="005D78B2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521A40B2" w14:textId="2F0F93A7" w:rsidR="0065340A" w:rsidRPr="00AB28CF" w:rsidRDefault="0065340A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AB28CF">
        <w:rPr>
          <w:rFonts w:ascii="Arial Narrow" w:hAnsi="Arial Narrow"/>
          <w:sz w:val="22"/>
          <w:szCs w:val="22"/>
        </w:rPr>
        <w:t>Verejný obstarávateľ požaduje dodanie licencií v štruktúre zadefinovanej v Tabuľke č.1</w:t>
      </w:r>
      <w:r>
        <w:rPr>
          <w:rFonts w:ascii="Arial Narrow" w:hAnsi="Arial Narrow"/>
          <w:sz w:val="22"/>
          <w:szCs w:val="22"/>
        </w:rPr>
        <w:t>:</w:t>
      </w:r>
    </w:p>
    <w:p w14:paraId="78EC2174" w14:textId="77777777" w:rsidR="00596B24" w:rsidRPr="00AB28CF" w:rsidRDefault="00596B24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tbl>
      <w:tblPr>
        <w:tblpPr w:leftFromText="141" w:rightFromText="141" w:vertAnchor="text" w:horzAnchor="margin" w:tblpXSpec="center" w:tblpY="-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981"/>
        <w:gridCol w:w="4760"/>
        <w:gridCol w:w="1229"/>
      </w:tblGrid>
      <w:tr w:rsidR="00A37F0C" w:rsidRPr="00AB28CF" w14:paraId="2F5AC3EE" w14:textId="77777777" w:rsidTr="00C76257">
        <w:tc>
          <w:tcPr>
            <w:tcW w:w="675" w:type="dxa"/>
          </w:tcPr>
          <w:p w14:paraId="2ADE0C50" w14:textId="5B218872" w:rsidR="00A37F0C" w:rsidRPr="00AB28CF" w:rsidRDefault="00A37F0C" w:rsidP="00A37F0C">
            <w:pPr>
              <w:pStyle w:val="Default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  <w:t>p.č</w:t>
            </w:r>
            <w:proofErr w:type="spellEnd"/>
            <w:r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1981" w:type="dxa"/>
            <w:shd w:val="clear" w:color="auto" w:fill="auto"/>
          </w:tcPr>
          <w:p w14:paraId="588E01B0" w14:textId="277DA3F4" w:rsidR="00A37F0C" w:rsidRPr="00AB28CF" w:rsidRDefault="006F2273" w:rsidP="00A37F0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6F2273">
              <w:rPr>
                <w:rFonts w:ascii="Arial Narrow" w:hAnsi="Arial Narrow"/>
                <w:b/>
                <w:bCs/>
                <w:sz w:val="22"/>
                <w:szCs w:val="22"/>
              </w:rPr>
              <w:t>Produktové číslo</w:t>
            </w:r>
          </w:p>
        </w:tc>
        <w:tc>
          <w:tcPr>
            <w:tcW w:w="4760" w:type="dxa"/>
            <w:shd w:val="clear" w:color="auto" w:fill="auto"/>
          </w:tcPr>
          <w:p w14:paraId="5AE3AF94" w14:textId="77777777" w:rsidR="00A37F0C" w:rsidRPr="00AB28CF" w:rsidRDefault="00A37F0C" w:rsidP="00A37F0C">
            <w:pPr>
              <w:pStyle w:val="Default"/>
              <w:rPr>
                <w:rFonts w:ascii="Arial Narrow" w:hAnsi="Arial Narrow"/>
                <w:b/>
                <w:sz w:val="22"/>
                <w:szCs w:val="22"/>
              </w:rPr>
            </w:pPr>
            <w:r w:rsidRPr="00AB28CF">
              <w:rPr>
                <w:rFonts w:ascii="Arial Narrow" w:hAnsi="Arial Narrow"/>
                <w:b/>
                <w:sz w:val="22"/>
                <w:szCs w:val="22"/>
              </w:rPr>
              <w:t>Produkt</w:t>
            </w:r>
          </w:p>
        </w:tc>
        <w:tc>
          <w:tcPr>
            <w:tcW w:w="1229" w:type="dxa"/>
            <w:shd w:val="clear" w:color="auto" w:fill="auto"/>
          </w:tcPr>
          <w:p w14:paraId="6BD39728" w14:textId="77777777" w:rsidR="00A37F0C" w:rsidRPr="00AB28CF" w:rsidRDefault="00A37F0C" w:rsidP="00A37F0C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B28CF">
              <w:rPr>
                <w:rFonts w:ascii="Arial Narrow" w:hAnsi="Arial Narrow"/>
                <w:b/>
                <w:bCs/>
                <w:sz w:val="22"/>
                <w:szCs w:val="22"/>
              </w:rPr>
              <w:t>Počet</w:t>
            </w:r>
          </w:p>
        </w:tc>
      </w:tr>
      <w:tr w:rsidR="00A37F0C" w:rsidRPr="00AB28CF" w14:paraId="03C5E4CF" w14:textId="77777777" w:rsidTr="00C76257">
        <w:tc>
          <w:tcPr>
            <w:tcW w:w="675" w:type="dxa"/>
          </w:tcPr>
          <w:p w14:paraId="2CD968DA" w14:textId="307C729B" w:rsidR="00A37F0C" w:rsidRPr="00AB28CF" w:rsidRDefault="00A37F0C" w:rsidP="00A37F0C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1981" w:type="dxa"/>
            <w:shd w:val="clear" w:color="auto" w:fill="auto"/>
          </w:tcPr>
          <w:p w14:paraId="481B589A" w14:textId="7AAE252C" w:rsidR="00A37F0C" w:rsidRPr="00AB28CF" w:rsidRDefault="006F2273" w:rsidP="00A37F0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6F2273">
              <w:rPr>
                <w:rFonts w:ascii="Arial Narrow" w:hAnsi="Arial Narrow"/>
                <w:sz w:val="22"/>
                <w:szCs w:val="22"/>
              </w:rPr>
              <w:t>F5-ADD-VPR-AWF-C2X00</w:t>
            </w:r>
          </w:p>
        </w:tc>
        <w:tc>
          <w:tcPr>
            <w:tcW w:w="4760" w:type="dxa"/>
            <w:shd w:val="clear" w:color="auto" w:fill="auto"/>
          </w:tcPr>
          <w:p w14:paraId="5C22EF4D" w14:textId="0B433857" w:rsidR="00A37F0C" w:rsidRPr="00AB28CF" w:rsidRDefault="006F2273" w:rsidP="00A37F0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6F2273">
              <w:rPr>
                <w:rFonts w:ascii="Arial Narrow" w:hAnsi="Arial Narrow"/>
                <w:sz w:val="22"/>
                <w:szCs w:val="22"/>
              </w:rPr>
              <w:t xml:space="preserve">VIPRION </w:t>
            </w:r>
            <w:proofErr w:type="spellStart"/>
            <w:r w:rsidRPr="006F2273">
              <w:rPr>
                <w:rFonts w:ascii="Arial Narrow" w:hAnsi="Arial Narrow"/>
                <w:sz w:val="22"/>
                <w:szCs w:val="22"/>
              </w:rPr>
              <w:t>Adveanced</w:t>
            </w:r>
            <w:proofErr w:type="spellEnd"/>
            <w:r w:rsidRPr="006F2273">
              <w:rPr>
                <w:rFonts w:ascii="Arial Narrow" w:hAnsi="Arial Narrow"/>
                <w:sz w:val="22"/>
                <w:szCs w:val="22"/>
              </w:rPr>
              <w:t xml:space="preserve"> Web </w:t>
            </w:r>
            <w:proofErr w:type="spellStart"/>
            <w:r w:rsidRPr="006F2273">
              <w:rPr>
                <w:rFonts w:ascii="Arial Narrow" w:hAnsi="Arial Narrow"/>
                <w:sz w:val="22"/>
                <w:szCs w:val="22"/>
              </w:rPr>
              <w:t>Application</w:t>
            </w:r>
            <w:proofErr w:type="spellEnd"/>
            <w:r w:rsidRPr="006F2273">
              <w:rPr>
                <w:rFonts w:ascii="Arial Narrow" w:hAnsi="Arial Narrow"/>
                <w:sz w:val="22"/>
                <w:szCs w:val="22"/>
              </w:rPr>
              <w:t xml:space="preserve"> Firewall Module  </w:t>
            </w:r>
            <w:proofErr w:type="spellStart"/>
            <w:r w:rsidRPr="006F2273">
              <w:rPr>
                <w:rFonts w:ascii="Arial Narrow" w:hAnsi="Arial Narrow"/>
                <w:sz w:val="22"/>
                <w:szCs w:val="22"/>
              </w:rPr>
              <w:t>for</w:t>
            </w:r>
            <w:proofErr w:type="spellEnd"/>
            <w:r w:rsidRPr="006F2273">
              <w:rPr>
                <w:rFonts w:ascii="Arial Narrow" w:hAnsi="Arial Narrow"/>
                <w:sz w:val="22"/>
                <w:szCs w:val="22"/>
              </w:rPr>
              <w:t xml:space="preserve"> 2X00 Chassis</w:t>
            </w:r>
          </w:p>
        </w:tc>
        <w:tc>
          <w:tcPr>
            <w:tcW w:w="1229" w:type="dxa"/>
            <w:shd w:val="clear" w:color="auto" w:fill="auto"/>
          </w:tcPr>
          <w:p w14:paraId="43433144" w14:textId="08037C5F" w:rsidR="00A37F0C" w:rsidRPr="00AB28CF" w:rsidRDefault="006F2273" w:rsidP="00A37F0C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</w:tr>
      <w:tr w:rsidR="00A37F0C" w:rsidRPr="00AB28CF" w14:paraId="22A71C7E" w14:textId="77777777" w:rsidTr="00C76257">
        <w:tc>
          <w:tcPr>
            <w:tcW w:w="675" w:type="dxa"/>
          </w:tcPr>
          <w:p w14:paraId="0AE1BA30" w14:textId="3145668C" w:rsidR="00A37F0C" w:rsidRPr="00AB28CF" w:rsidRDefault="00A37F0C" w:rsidP="00A37F0C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1981" w:type="dxa"/>
            <w:shd w:val="clear" w:color="auto" w:fill="auto"/>
          </w:tcPr>
          <w:p w14:paraId="59E78A47" w14:textId="78998DED" w:rsidR="00A37F0C" w:rsidRPr="00AB28CF" w:rsidRDefault="006F2273" w:rsidP="00A37F0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6F2273">
              <w:rPr>
                <w:rFonts w:ascii="Arial Narrow" w:hAnsi="Arial Narrow"/>
                <w:sz w:val="22"/>
                <w:szCs w:val="22"/>
              </w:rPr>
              <w:t>F5-SVC-VPR-PRE-L1-3</w:t>
            </w:r>
          </w:p>
        </w:tc>
        <w:tc>
          <w:tcPr>
            <w:tcW w:w="4760" w:type="dxa"/>
            <w:shd w:val="clear" w:color="auto" w:fill="auto"/>
          </w:tcPr>
          <w:p w14:paraId="22B09EA9" w14:textId="2993EF11" w:rsidR="00A37F0C" w:rsidRPr="00AB28CF" w:rsidRDefault="006F2273" w:rsidP="00A37F0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6F2273">
              <w:rPr>
                <w:rFonts w:ascii="Arial Narrow" w:hAnsi="Arial Narrow"/>
                <w:sz w:val="22"/>
                <w:szCs w:val="22"/>
              </w:rPr>
              <w:t xml:space="preserve">Level 1-3 Premium Service </w:t>
            </w:r>
            <w:proofErr w:type="spellStart"/>
            <w:r w:rsidRPr="006F2273">
              <w:rPr>
                <w:rFonts w:ascii="Arial Narrow" w:hAnsi="Arial Narrow"/>
                <w:sz w:val="22"/>
                <w:szCs w:val="22"/>
              </w:rPr>
              <w:t>for</w:t>
            </w:r>
            <w:proofErr w:type="spellEnd"/>
            <w:r w:rsidRPr="006F2273">
              <w:rPr>
                <w:rFonts w:ascii="Arial Narrow" w:hAnsi="Arial Narrow"/>
                <w:sz w:val="22"/>
                <w:szCs w:val="22"/>
              </w:rPr>
              <w:t xml:space="preserve"> VIPRION (7x24)</w:t>
            </w:r>
          </w:p>
        </w:tc>
        <w:tc>
          <w:tcPr>
            <w:tcW w:w="1229" w:type="dxa"/>
            <w:shd w:val="clear" w:color="auto" w:fill="auto"/>
          </w:tcPr>
          <w:p w14:paraId="6CC37D34" w14:textId="77777777" w:rsidR="00A37F0C" w:rsidRPr="00AB28CF" w:rsidRDefault="00A37F0C" w:rsidP="00A37F0C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B28CF">
              <w:rPr>
                <w:rFonts w:ascii="Arial Narrow" w:hAnsi="Arial Narrow"/>
                <w:sz w:val="22"/>
                <w:szCs w:val="22"/>
              </w:rPr>
              <w:t>6</w:t>
            </w:r>
          </w:p>
        </w:tc>
      </w:tr>
    </w:tbl>
    <w:p w14:paraId="5B89AA6C" w14:textId="50363E69" w:rsidR="004F1BC3" w:rsidRDefault="004F1BC3" w:rsidP="004F1BC3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>V</w:t>
      </w:r>
      <w:r w:rsidRPr="00CF7727">
        <w:rPr>
          <w:rFonts w:ascii="Arial Narrow" w:hAnsi="Arial Narrow"/>
          <w:color w:val="000000"/>
          <w:sz w:val="22"/>
          <w:szCs w:val="22"/>
        </w:rPr>
        <w:t>erejný obstarávateľ považuje za ekvivalent tovary, ktoré spĺňajú kvalitatívne, úžitkové a fun</w:t>
      </w:r>
      <w:r w:rsidRPr="00F6530D">
        <w:rPr>
          <w:rFonts w:ascii="Arial Narrow" w:hAnsi="Arial Narrow"/>
          <w:color w:val="000000"/>
          <w:sz w:val="22"/>
          <w:szCs w:val="22"/>
        </w:rPr>
        <w:t>kčné charakteristiky, ktoré sú nevyhnutné na zabezpečenie účelu, na ktorý sú požadované tovary určené a to na rovnakej, resp. vyššej úrovni, ako je uvedené v „</w:t>
      </w:r>
      <w:r w:rsidR="00304F96">
        <w:rPr>
          <w:rFonts w:ascii="Arial Narrow" w:hAnsi="Arial Narrow"/>
          <w:color w:val="000000"/>
          <w:sz w:val="22"/>
          <w:szCs w:val="22"/>
        </w:rPr>
        <w:t>Opise p</w:t>
      </w:r>
      <w:r w:rsidRPr="00F6530D">
        <w:rPr>
          <w:rFonts w:ascii="Arial Narrow" w:hAnsi="Arial Narrow"/>
          <w:color w:val="000000"/>
          <w:sz w:val="22"/>
          <w:szCs w:val="22"/>
        </w:rPr>
        <w:t>redmet</w:t>
      </w:r>
      <w:r w:rsidR="00304F96">
        <w:rPr>
          <w:rFonts w:ascii="Arial Narrow" w:hAnsi="Arial Narrow"/>
          <w:color w:val="000000"/>
          <w:sz w:val="22"/>
          <w:szCs w:val="22"/>
        </w:rPr>
        <w:t>u</w:t>
      </w:r>
      <w:r w:rsidRPr="00F6530D">
        <w:rPr>
          <w:rFonts w:ascii="Arial Narrow" w:hAnsi="Arial Narrow"/>
          <w:color w:val="000000"/>
          <w:sz w:val="22"/>
          <w:szCs w:val="22"/>
        </w:rPr>
        <w:t xml:space="preserve"> zákazky“. </w:t>
      </w:r>
      <w:r w:rsidR="00B35C7F" w:rsidRPr="00B35C7F">
        <w:rPr>
          <w:rFonts w:ascii="Arial Narrow" w:hAnsi="Arial Narrow"/>
          <w:color w:val="000000"/>
          <w:sz w:val="22"/>
          <w:szCs w:val="22"/>
        </w:rPr>
        <w:t>Verejný obstarávateľ vyžaduje, aby uchádzač ponúkajúci ekvivalent, už vo svojej ponuke predložil dôkaz o ekvivalentnosti (rovnocennosti) ním navrhovaného riešenia s predmetom zákazky.</w:t>
      </w:r>
      <w:bookmarkStart w:id="0" w:name="_GoBack"/>
      <w:bookmarkEnd w:id="0"/>
    </w:p>
    <w:p w14:paraId="4B5BE586" w14:textId="77777777" w:rsidR="004F1BC3" w:rsidRPr="00F6530D" w:rsidRDefault="004F1BC3" w:rsidP="004F1BC3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67ECC3C" w14:textId="320E90A8" w:rsidR="00D42723" w:rsidRPr="00AC0B05" w:rsidRDefault="00E44D54" w:rsidP="00CD381D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/>
          <w:b/>
          <w:sz w:val="24"/>
          <w:szCs w:val="22"/>
        </w:rPr>
      </w:pPr>
      <w:r w:rsidRPr="00AC0B05">
        <w:rPr>
          <w:rFonts w:ascii="Arial Narrow" w:hAnsi="Arial Narrow"/>
          <w:b/>
          <w:sz w:val="24"/>
          <w:szCs w:val="22"/>
        </w:rPr>
        <w:t>Vlastný návrh plnenia predmetu zákazky uchádzača</w:t>
      </w:r>
    </w:p>
    <w:p w14:paraId="4B71172F" w14:textId="65E88A4E" w:rsidR="0065340A" w:rsidRPr="0065340A" w:rsidRDefault="00DA5150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  <w:r w:rsidRPr="00DA5150">
        <w:rPr>
          <w:rFonts w:ascii="Arial Narrow" w:hAnsi="Arial Narrow"/>
          <w:sz w:val="22"/>
          <w:szCs w:val="22"/>
        </w:rPr>
        <w:t>Verejný obstarávateľ požaduje, aby uchádzač vo svojej ponuke za účelom preukázania splnenia požiadaviek na predmet zákazky predložil</w:t>
      </w:r>
      <w:r>
        <w:rPr>
          <w:rFonts w:ascii="Arial Narrow" w:hAnsi="Arial Narrow"/>
          <w:sz w:val="22"/>
          <w:szCs w:val="22"/>
        </w:rPr>
        <w:t xml:space="preserve"> </w:t>
      </w:r>
      <w:r w:rsidRPr="00DA5150">
        <w:rPr>
          <w:rFonts w:ascii="Arial Narrow" w:hAnsi="Arial Narrow"/>
          <w:sz w:val="22"/>
          <w:szCs w:val="22"/>
        </w:rPr>
        <w:t xml:space="preserve">Prílohu č. 1 Opis predmetu zákazky, pričom je povinný v Tabuľke č. </w:t>
      </w:r>
      <w:r w:rsidR="002F4537">
        <w:rPr>
          <w:rFonts w:ascii="Arial Narrow" w:hAnsi="Arial Narrow"/>
          <w:sz w:val="22"/>
          <w:szCs w:val="22"/>
        </w:rPr>
        <w:t>2 u</w:t>
      </w:r>
      <w:r w:rsidR="0065340A" w:rsidRPr="0065340A">
        <w:rPr>
          <w:rFonts w:ascii="Arial Narrow" w:hAnsi="Arial Narrow"/>
          <w:sz w:val="22"/>
          <w:szCs w:val="22"/>
        </w:rPr>
        <w:t>vie</w:t>
      </w:r>
      <w:r w:rsidR="002F4537">
        <w:rPr>
          <w:rFonts w:ascii="Arial Narrow" w:hAnsi="Arial Narrow"/>
          <w:sz w:val="22"/>
          <w:szCs w:val="22"/>
        </w:rPr>
        <w:t>sť</w:t>
      </w:r>
      <w:r w:rsidR="0065340A" w:rsidRPr="0065340A">
        <w:rPr>
          <w:rFonts w:ascii="Arial Narrow" w:hAnsi="Arial Narrow"/>
          <w:sz w:val="22"/>
          <w:szCs w:val="22"/>
        </w:rPr>
        <w:t xml:space="preserve"> </w:t>
      </w:r>
      <w:r w:rsidR="00CD381D">
        <w:rPr>
          <w:rFonts w:ascii="Arial Narrow" w:hAnsi="Arial Narrow"/>
          <w:sz w:val="22"/>
          <w:szCs w:val="22"/>
        </w:rPr>
        <w:t>p</w:t>
      </w:r>
      <w:r w:rsidR="00CD381D" w:rsidRPr="00CD381D">
        <w:rPr>
          <w:rFonts w:ascii="Arial Narrow" w:hAnsi="Arial Narrow"/>
          <w:sz w:val="22"/>
          <w:szCs w:val="22"/>
        </w:rPr>
        <w:t>roduktové číslo</w:t>
      </w:r>
      <w:r w:rsidR="0065340A">
        <w:rPr>
          <w:rFonts w:ascii="Arial Narrow" w:hAnsi="Arial Narrow"/>
          <w:sz w:val="22"/>
          <w:szCs w:val="22"/>
        </w:rPr>
        <w:t>,</w:t>
      </w:r>
      <w:r w:rsidR="0065340A" w:rsidRPr="0065340A">
        <w:rPr>
          <w:rFonts w:ascii="Arial Narrow" w:hAnsi="Arial Narrow"/>
          <w:sz w:val="22"/>
          <w:szCs w:val="22"/>
        </w:rPr>
        <w:t xml:space="preserve"> typové označenie a verziu </w:t>
      </w:r>
      <w:r w:rsidR="0065340A">
        <w:rPr>
          <w:rFonts w:ascii="Arial Narrow" w:hAnsi="Arial Narrow"/>
          <w:sz w:val="22"/>
          <w:szCs w:val="22"/>
        </w:rPr>
        <w:t>produktu (</w:t>
      </w:r>
      <w:r w:rsidR="0065340A" w:rsidRPr="0065340A">
        <w:rPr>
          <w:rFonts w:ascii="Arial Narrow" w:hAnsi="Arial Narrow"/>
          <w:sz w:val="22"/>
          <w:szCs w:val="22"/>
        </w:rPr>
        <w:t>licencie</w:t>
      </w:r>
      <w:r w:rsidR="0065340A">
        <w:rPr>
          <w:rFonts w:ascii="Arial Narrow" w:hAnsi="Arial Narrow"/>
          <w:sz w:val="22"/>
          <w:szCs w:val="22"/>
        </w:rPr>
        <w:t>)</w:t>
      </w:r>
      <w:r w:rsidR="0065340A" w:rsidRPr="0065340A">
        <w:rPr>
          <w:rFonts w:ascii="Arial Narrow" w:hAnsi="Arial Narrow"/>
          <w:sz w:val="22"/>
          <w:szCs w:val="22"/>
        </w:rPr>
        <w:t>, ktorý ponúka ako vlastný návrh plnenia tak</w:t>
      </w:r>
      <w:r w:rsidR="0065340A">
        <w:rPr>
          <w:rFonts w:ascii="Arial Narrow" w:hAnsi="Arial Narrow"/>
          <w:sz w:val="22"/>
          <w:szCs w:val="22"/>
        </w:rPr>
        <w:t>,</w:t>
      </w:r>
      <w:r w:rsidR="0065340A" w:rsidRPr="0065340A">
        <w:rPr>
          <w:rFonts w:ascii="Arial Narrow" w:hAnsi="Arial Narrow"/>
          <w:sz w:val="22"/>
          <w:szCs w:val="22"/>
        </w:rPr>
        <w:t xml:space="preserve"> aby verejný obstarávateľ mohol vyhodnotiť, či ponúkan</w:t>
      </w:r>
      <w:r w:rsidR="0065340A">
        <w:rPr>
          <w:rFonts w:ascii="Arial Narrow" w:hAnsi="Arial Narrow"/>
          <w:sz w:val="22"/>
          <w:szCs w:val="22"/>
        </w:rPr>
        <w:t>é</w:t>
      </w:r>
      <w:r w:rsidR="0065340A" w:rsidRPr="0065340A">
        <w:rPr>
          <w:rFonts w:ascii="Arial Narrow" w:hAnsi="Arial Narrow"/>
          <w:sz w:val="22"/>
          <w:szCs w:val="22"/>
        </w:rPr>
        <w:t xml:space="preserve"> </w:t>
      </w:r>
      <w:r w:rsidR="0065340A">
        <w:rPr>
          <w:rFonts w:ascii="Arial Narrow" w:hAnsi="Arial Narrow"/>
          <w:sz w:val="22"/>
          <w:szCs w:val="22"/>
        </w:rPr>
        <w:t>produkty</w:t>
      </w:r>
      <w:r w:rsidR="0065340A" w:rsidRPr="0065340A">
        <w:rPr>
          <w:rFonts w:ascii="Arial Narrow" w:hAnsi="Arial Narrow"/>
          <w:sz w:val="22"/>
          <w:szCs w:val="22"/>
        </w:rPr>
        <w:t xml:space="preserve"> spĺňa</w:t>
      </w:r>
      <w:r w:rsidR="0065340A">
        <w:rPr>
          <w:rFonts w:ascii="Arial Narrow" w:hAnsi="Arial Narrow"/>
          <w:sz w:val="22"/>
          <w:szCs w:val="22"/>
        </w:rPr>
        <w:t>jú</w:t>
      </w:r>
      <w:r w:rsidR="0065340A" w:rsidRPr="0065340A">
        <w:rPr>
          <w:rFonts w:ascii="Arial Narrow" w:hAnsi="Arial Narrow"/>
          <w:sz w:val="22"/>
          <w:szCs w:val="22"/>
        </w:rPr>
        <w:t xml:space="preserve"> požiadavky verejného obstarávateľa. Verejný obstarávateľ požaduje predložiť vlastný návrh plnenia v štruktúre podľa vzoru </w:t>
      </w:r>
      <w:r w:rsidR="0065340A">
        <w:rPr>
          <w:rFonts w:ascii="Arial Narrow" w:hAnsi="Arial Narrow"/>
          <w:sz w:val="22"/>
          <w:szCs w:val="22"/>
        </w:rPr>
        <w:t xml:space="preserve">tejto </w:t>
      </w:r>
      <w:r w:rsidR="002F4537">
        <w:rPr>
          <w:rFonts w:ascii="Arial Narrow" w:hAnsi="Arial Narrow"/>
          <w:sz w:val="22"/>
          <w:szCs w:val="22"/>
        </w:rPr>
        <w:t>T</w:t>
      </w:r>
      <w:r w:rsidR="0065340A" w:rsidRPr="0065340A">
        <w:rPr>
          <w:rFonts w:ascii="Arial Narrow" w:hAnsi="Arial Narrow"/>
          <w:sz w:val="22"/>
          <w:szCs w:val="22"/>
        </w:rPr>
        <w:t>abuľky</w:t>
      </w:r>
      <w:r w:rsidR="002F4537">
        <w:rPr>
          <w:rFonts w:ascii="Arial Narrow" w:hAnsi="Arial Narrow"/>
          <w:sz w:val="22"/>
          <w:szCs w:val="22"/>
        </w:rPr>
        <w:t xml:space="preserve"> č.2</w:t>
      </w:r>
      <w:r w:rsidR="0065340A">
        <w:rPr>
          <w:rFonts w:ascii="Arial Narrow" w:hAnsi="Arial Narrow"/>
          <w:sz w:val="22"/>
          <w:szCs w:val="22"/>
        </w:rPr>
        <w:t>:</w:t>
      </w:r>
    </w:p>
    <w:p w14:paraId="096DE27B" w14:textId="77777777" w:rsidR="00D42723" w:rsidRPr="00AB28CF" w:rsidRDefault="00D42723" w:rsidP="002F4537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tbl>
      <w:tblPr>
        <w:tblpPr w:leftFromText="141" w:rightFromText="141" w:vertAnchor="text" w:horzAnchor="margin" w:tblpXSpec="center" w:tblpY="-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"/>
        <w:gridCol w:w="1766"/>
        <w:gridCol w:w="4820"/>
        <w:gridCol w:w="1249"/>
      </w:tblGrid>
      <w:tr w:rsidR="00A37F0C" w:rsidRPr="00AB28CF" w14:paraId="0B1C41D7" w14:textId="77777777" w:rsidTr="00A37F0C">
        <w:tc>
          <w:tcPr>
            <w:tcW w:w="634" w:type="dxa"/>
          </w:tcPr>
          <w:p w14:paraId="1BD5AFDE" w14:textId="6F70832C" w:rsidR="00A37F0C" w:rsidRPr="00A37F0C" w:rsidRDefault="00A37F0C" w:rsidP="00A37F0C">
            <w:pPr>
              <w:pStyle w:val="Default"/>
              <w:jc w:val="center"/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  <w:t>p.č</w:t>
            </w:r>
            <w:proofErr w:type="spellEnd"/>
            <w:r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1766" w:type="dxa"/>
            <w:shd w:val="clear" w:color="auto" w:fill="auto"/>
          </w:tcPr>
          <w:p w14:paraId="663A1D14" w14:textId="6C779BAA" w:rsidR="00A37F0C" w:rsidRPr="00A37F0C" w:rsidRDefault="00CD381D" w:rsidP="002F4537">
            <w:pPr>
              <w:pStyle w:val="Default"/>
              <w:rPr>
                <w:rFonts w:ascii="Arial Narrow" w:hAnsi="Arial Narrow"/>
                <w:color w:val="auto"/>
                <w:sz w:val="22"/>
                <w:szCs w:val="22"/>
              </w:rPr>
            </w:pPr>
            <w:r w:rsidRPr="00CD381D">
              <w:rPr>
                <w:rFonts w:ascii="Arial Narrow" w:hAnsi="Arial Narrow"/>
                <w:b/>
                <w:bCs/>
                <w:color w:val="auto"/>
                <w:sz w:val="22"/>
                <w:szCs w:val="22"/>
              </w:rPr>
              <w:t>Produktové číslo</w:t>
            </w:r>
          </w:p>
        </w:tc>
        <w:tc>
          <w:tcPr>
            <w:tcW w:w="4820" w:type="dxa"/>
            <w:shd w:val="clear" w:color="auto" w:fill="auto"/>
          </w:tcPr>
          <w:p w14:paraId="5E7A78E2" w14:textId="77777777" w:rsidR="00A37F0C" w:rsidRPr="00A37F0C" w:rsidRDefault="00A37F0C" w:rsidP="002F4537">
            <w:pPr>
              <w:pStyle w:val="Default"/>
              <w:rPr>
                <w:rFonts w:ascii="Arial Narrow" w:hAnsi="Arial Narrow"/>
                <w:b/>
                <w:color w:val="auto"/>
                <w:sz w:val="22"/>
                <w:szCs w:val="22"/>
              </w:rPr>
            </w:pPr>
            <w:r w:rsidRPr="00A37F0C">
              <w:rPr>
                <w:rFonts w:ascii="Arial Narrow" w:hAnsi="Arial Narrow"/>
                <w:b/>
                <w:color w:val="auto"/>
                <w:sz w:val="22"/>
                <w:szCs w:val="22"/>
              </w:rPr>
              <w:t>Produkt</w:t>
            </w:r>
          </w:p>
        </w:tc>
        <w:tc>
          <w:tcPr>
            <w:tcW w:w="1249" w:type="dxa"/>
            <w:shd w:val="clear" w:color="auto" w:fill="auto"/>
          </w:tcPr>
          <w:p w14:paraId="1B7C502B" w14:textId="77777777" w:rsidR="00A37F0C" w:rsidRPr="00AB28CF" w:rsidRDefault="00A37F0C" w:rsidP="002F4537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B28CF">
              <w:rPr>
                <w:rFonts w:ascii="Arial Narrow" w:hAnsi="Arial Narrow"/>
                <w:b/>
                <w:bCs/>
                <w:sz w:val="22"/>
                <w:szCs w:val="22"/>
              </w:rPr>
              <w:t>Počet</w:t>
            </w:r>
          </w:p>
        </w:tc>
      </w:tr>
      <w:tr w:rsidR="006F2273" w:rsidRPr="00AB28CF" w14:paraId="7A27BBD6" w14:textId="77777777" w:rsidTr="00A37F0C">
        <w:tc>
          <w:tcPr>
            <w:tcW w:w="634" w:type="dxa"/>
            <w:shd w:val="clear" w:color="auto" w:fill="EAF1DD" w:themeFill="accent3" w:themeFillTint="33"/>
          </w:tcPr>
          <w:p w14:paraId="7C433425" w14:textId="354D50DD" w:rsidR="006F2273" w:rsidRPr="00AB28CF" w:rsidRDefault="006F2273" w:rsidP="006F2273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1766" w:type="dxa"/>
            <w:shd w:val="clear" w:color="auto" w:fill="EAF1DD" w:themeFill="accent3" w:themeFillTint="33"/>
          </w:tcPr>
          <w:p w14:paraId="05472CC7" w14:textId="77777777" w:rsidR="006F2273" w:rsidRDefault="006F2273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  <w:p w14:paraId="56167BC4" w14:textId="6FC88FD8" w:rsidR="00CD381D" w:rsidRPr="00AB28CF" w:rsidRDefault="00CD381D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4820" w:type="dxa"/>
            <w:shd w:val="clear" w:color="auto" w:fill="EAF1DD" w:themeFill="accent3" w:themeFillTint="33"/>
          </w:tcPr>
          <w:p w14:paraId="379703EB" w14:textId="0FB51B28" w:rsidR="006F2273" w:rsidRPr="00AB28CF" w:rsidRDefault="006F2273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9" w:type="dxa"/>
            <w:shd w:val="clear" w:color="auto" w:fill="auto"/>
          </w:tcPr>
          <w:p w14:paraId="377E0F8F" w14:textId="5293FD08" w:rsidR="006F2273" w:rsidRPr="00AB28CF" w:rsidRDefault="006F2273" w:rsidP="006F2273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</w:tr>
      <w:tr w:rsidR="006F2273" w:rsidRPr="00AB28CF" w14:paraId="61F6DAC7" w14:textId="77777777" w:rsidTr="00A37F0C">
        <w:tc>
          <w:tcPr>
            <w:tcW w:w="634" w:type="dxa"/>
            <w:shd w:val="clear" w:color="auto" w:fill="EAF1DD" w:themeFill="accent3" w:themeFillTint="33"/>
          </w:tcPr>
          <w:p w14:paraId="2CF38FF2" w14:textId="7223EFB2" w:rsidR="006F2273" w:rsidRPr="00AB28CF" w:rsidRDefault="006F2273" w:rsidP="006F2273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1766" w:type="dxa"/>
            <w:shd w:val="clear" w:color="auto" w:fill="EAF1DD" w:themeFill="accent3" w:themeFillTint="33"/>
          </w:tcPr>
          <w:p w14:paraId="168D770F" w14:textId="77777777" w:rsidR="006F2273" w:rsidRDefault="006F2273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  <w:p w14:paraId="615DE73E" w14:textId="39347830" w:rsidR="00CD381D" w:rsidRPr="00AB28CF" w:rsidRDefault="00CD381D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4820" w:type="dxa"/>
            <w:shd w:val="clear" w:color="auto" w:fill="EAF1DD" w:themeFill="accent3" w:themeFillTint="33"/>
          </w:tcPr>
          <w:p w14:paraId="6A7D21F1" w14:textId="67DD8A74" w:rsidR="006F2273" w:rsidRPr="00AB28CF" w:rsidRDefault="006F2273" w:rsidP="006F2273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9" w:type="dxa"/>
            <w:shd w:val="clear" w:color="auto" w:fill="auto"/>
          </w:tcPr>
          <w:p w14:paraId="5D8C1462" w14:textId="61E67C76" w:rsidR="006F2273" w:rsidRPr="00AB28CF" w:rsidRDefault="006F2273" w:rsidP="006F2273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AB28CF">
              <w:rPr>
                <w:rFonts w:ascii="Arial Narrow" w:hAnsi="Arial Narrow"/>
                <w:sz w:val="22"/>
                <w:szCs w:val="22"/>
              </w:rPr>
              <w:t>6</w:t>
            </w:r>
          </w:p>
        </w:tc>
      </w:tr>
    </w:tbl>
    <w:p w14:paraId="761E7310" w14:textId="57A36FBA" w:rsidR="00B15BC1" w:rsidRPr="00AC2E94" w:rsidRDefault="00B15BC1" w:rsidP="00AC0B05">
      <w:pPr>
        <w:tabs>
          <w:tab w:val="clear" w:pos="2160"/>
          <w:tab w:val="clear" w:pos="2880"/>
          <w:tab w:val="clear" w:pos="4500"/>
        </w:tabs>
        <w:spacing w:after="60" w:line="264" w:lineRule="auto"/>
        <w:rPr>
          <w:rFonts w:ascii="Arial Narrow" w:hAnsi="Arial Narrow"/>
          <w:b/>
          <w:sz w:val="22"/>
          <w:szCs w:val="22"/>
        </w:rPr>
      </w:pPr>
    </w:p>
    <w:sectPr w:rsidR="00B15BC1" w:rsidRPr="00AC2E94" w:rsidSect="000676A9">
      <w:footerReference w:type="default" r:id="rId8"/>
      <w:pgSz w:w="11906" w:h="16838"/>
      <w:pgMar w:top="1077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E6124A" w14:textId="77777777" w:rsidR="00113DBD" w:rsidRDefault="00113DBD">
      <w:r>
        <w:separator/>
      </w:r>
    </w:p>
  </w:endnote>
  <w:endnote w:type="continuationSeparator" w:id="0">
    <w:p w14:paraId="0C38AD20" w14:textId="77777777" w:rsidR="00113DBD" w:rsidRDefault="00113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EL1 Av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2B76E7" w14:textId="1734DF4E" w:rsidR="00AE3ADC" w:rsidRPr="00090CD9" w:rsidRDefault="00AE3ADC">
    <w:pPr>
      <w:pStyle w:val="Pta"/>
      <w:jc w:val="center"/>
      <w:rPr>
        <w:rFonts w:ascii="Arial Narrow" w:hAnsi="Arial Narrow"/>
      </w:rPr>
    </w:pPr>
  </w:p>
  <w:p w14:paraId="387D5E3A" w14:textId="417986C1" w:rsidR="00AE3ADC" w:rsidRPr="00864DB3" w:rsidRDefault="009952F6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Fonts w:ascii="Arial Narrow" w:hAnsi="Arial Narrow" w:cs="Arial"/>
        <w:i/>
        <w:color w:val="706656"/>
        <w:sz w:val="18"/>
        <w:szCs w:val="18"/>
        <w:lang w:val="sk-SK"/>
      </w:rPr>
    </w:pPr>
    <w:r w:rsidRPr="009952F6">
      <w:rPr>
        <w:rFonts w:ascii="Arial Narrow" w:hAnsi="Arial Narrow" w:cs="Arial"/>
        <w:i/>
        <w:color w:val="706656"/>
        <w:sz w:val="18"/>
        <w:szCs w:val="18"/>
        <w:lang w:val="sk-SK"/>
      </w:rPr>
      <w:t>Licencia pre Clou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EFF17" w14:textId="77777777" w:rsidR="00113DBD" w:rsidRDefault="00113DBD">
      <w:r>
        <w:separator/>
      </w:r>
    </w:p>
  </w:footnote>
  <w:footnote w:type="continuationSeparator" w:id="0">
    <w:p w14:paraId="2243506B" w14:textId="77777777" w:rsidR="00113DBD" w:rsidRDefault="00113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D1B16"/>
    <w:multiLevelType w:val="hybridMultilevel"/>
    <w:tmpl w:val="AC886CE8"/>
    <w:lvl w:ilvl="0" w:tplc="A31C03C0">
      <w:start w:val="1"/>
      <w:numFmt w:val="lowerRoman"/>
      <w:lvlText w:val="%1."/>
      <w:lvlJc w:val="right"/>
      <w:pPr>
        <w:ind w:left="720" w:hanging="360"/>
      </w:pPr>
      <w:rPr>
        <w:color w:val="C00000"/>
      </w:rPr>
    </w:lvl>
    <w:lvl w:ilvl="1" w:tplc="5BB8217A">
      <w:start w:val="1"/>
      <w:numFmt w:val="lowerLetter"/>
      <w:lvlText w:val="%2."/>
      <w:lvlJc w:val="left"/>
      <w:pPr>
        <w:ind w:left="1440" w:hanging="360"/>
      </w:pPr>
      <w:rPr>
        <w:color w:val="C00000"/>
      </w:r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3763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>
    <w:nsid w:val="18871D13"/>
    <w:multiLevelType w:val="hybridMultilevel"/>
    <w:tmpl w:val="FDA43D14"/>
    <w:lvl w:ilvl="0" w:tplc="A31C03C0">
      <w:start w:val="1"/>
      <w:numFmt w:val="lowerRoman"/>
      <w:lvlText w:val="%1."/>
      <w:lvlJc w:val="right"/>
      <w:pPr>
        <w:ind w:left="720" w:hanging="360"/>
      </w:pPr>
      <w:rPr>
        <w:color w:val="C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FD57CB"/>
    <w:multiLevelType w:val="hybridMultilevel"/>
    <w:tmpl w:val="14BCF294"/>
    <w:lvl w:ilvl="0" w:tplc="041B000B">
      <w:start w:val="1"/>
      <w:numFmt w:val="bullet"/>
      <w:lvlText w:val=""/>
      <w:lvlJc w:val="left"/>
      <w:pPr>
        <w:ind w:left="1535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6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>
    <w:nsid w:val="31647777"/>
    <w:multiLevelType w:val="multilevel"/>
    <w:tmpl w:val="D728A98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8">
    <w:nsid w:val="31986109"/>
    <w:multiLevelType w:val="hybridMultilevel"/>
    <w:tmpl w:val="F07EBA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D23D29"/>
    <w:multiLevelType w:val="hybridMultilevel"/>
    <w:tmpl w:val="1F8C97EA"/>
    <w:lvl w:ilvl="0" w:tplc="041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7">
    <w:nsid w:val="45F05555"/>
    <w:multiLevelType w:val="hybridMultilevel"/>
    <w:tmpl w:val="476AFABC"/>
    <w:lvl w:ilvl="0" w:tplc="9F307F40">
      <w:start w:val="1"/>
      <w:numFmt w:val="lowerLetter"/>
      <w:lvlText w:val="%1)"/>
      <w:lvlJc w:val="left"/>
      <w:pPr>
        <w:ind w:left="1854" w:hanging="360"/>
      </w:pPr>
      <w:rPr>
        <w:rFonts w:ascii="Arial Narrow" w:hAnsi="Arial Narrow" w:hint="default"/>
        <w:b w:val="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2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5D29272E"/>
    <w:multiLevelType w:val="hybridMultilevel"/>
    <w:tmpl w:val="B10CB7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9F2F8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>
    <w:nsid w:val="644B693F"/>
    <w:multiLevelType w:val="hybridMultilevel"/>
    <w:tmpl w:val="288CF176"/>
    <w:lvl w:ilvl="0" w:tplc="041B000B">
      <w:start w:val="1"/>
      <w:numFmt w:val="bullet"/>
      <w:lvlText w:val=""/>
      <w:lvlJc w:val="left"/>
      <w:pPr>
        <w:tabs>
          <w:tab w:val="num" w:pos="1070"/>
        </w:tabs>
        <w:ind w:left="1070" w:hanging="360"/>
      </w:pPr>
      <w:rPr>
        <w:rFonts w:ascii="Wingdings" w:hAnsi="Wingdings" w:hint="default"/>
      </w:rPr>
    </w:lvl>
    <w:lvl w:ilvl="1" w:tplc="E8E40244">
      <w:start w:val="1"/>
      <w:numFmt w:val="lowerLetter"/>
      <w:lvlText w:val="%2)"/>
      <w:lvlJc w:val="left"/>
      <w:pPr>
        <w:tabs>
          <w:tab w:val="num" w:pos="2150"/>
        </w:tabs>
        <w:ind w:left="215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70"/>
        </w:tabs>
        <w:ind w:left="287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590"/>
        </w:tabs>
        <w:ind w:left="359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4310"/>
        </w:tabs>
        <w:ind w:left="431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5030"/>
        </w:tabs>
        <w:ind w:left="503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750"/>
        </w:tabs>
        <w:ind w:left="575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470"/>
        </w:tabs>
        <w:ind w:left="647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7190"/>
        </w:tabs>
        <w:ind w:left="7190" w:hanging="180"/>
      </w:pPr>
    </w:lvl>
  </w:abstractNum>
  <w:abstractNum w:abstractNumId="2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>
    <w:nsid w:val="6C751F52"/>
    <w:multiLevelType w:val="hybridMultilevel"/>
    <w:tmpl w:val="7D2A15E8"/>
    <w:lvl w:ilvl="0" w:tplc="4CDE46F0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sz w:val="22"/>
      </w:rPr>
    </w:lvl>
  </w:abstractNum>
  <w:abstractNum w:abstractNumId="29">
    <w:nsid w:val="73CB1233"/>
    <w:multiLevelType w:val="multilevel"/>
    <w:tmpl w:val="52888FDC"/>
    <w:numStyleLink w:val="tl2"/>
  </w:abstractNum>
  <w:abstractNum w:abstractNumId="3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7B7E6114"/>
    <w:multiLevelType w:val="hybridMultilevel"/>
    <w:tmpl w:val="F70080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5"/>
  </w:num>
  <w:num w:numId="2">
    <w:abstractNumId w:val="19"/>
  </w:num>
  <w:num w:numId="3">
    <w:abstractNumId w:val="31"/>
  </w:num>
  <w:num w:numId="4">
    <w:abstractNumId w:val="33"/>
  </w:num>
  <w:num w:numId="5">
    <w:abstractNumId w:val="6"/>
  </w:num>
  <w:num w:numId="6">
    <w:abstractNumId w:val="10"/>
  </w:num>
  <w:num w:numId="7">
    <w:abstractNumId w:val="12"/>
  </w:num>
  <w:num w:numId="8">
    <w:abstractNumId w:val="13"/>
  </w:num>
  <w:num w:numId="9">
    <w:abstractNumId w:val="20"/>
  </w:num>
  <w:num w:numId="10">
    <w:abstractNumId w:val="28"/>
  </w:num>
  <w:num w:numId="11">
    <w:abstractNumId w:val="29"/>
  </w:num>
  <w:num w:numId="12">
    <w:abstractNumId w:val="23"/>
  </w:num>
  <w:num w:numId="13">
    <w:abstractNumId w:val="5"/>
  </w:num>
  <w:num w:numId="14">
    <w:abstractNumId w:val="9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1"/>
  </w:num>
  <w:num w:numId="18">
    <w:abstractNumId w:val="16"/>
  </w:num>
  <w:num w:numId="19">
    <w:abstractNumId w:val="7"/>
  </w:num>
  <w:num w:numId="20">
    <w:abstractNumId w:val="30"/>
  </w:num>
  <w:num w:numId="21">
    <w:abstractNumId w:val="2"/>
  </w:num>
  <w:num w:numId="22">
    <w:abstractNumId w:val="4"/>
  </w:num>
  <w:num w:numId="23">
    <w:abstractNumId w:val="32"/>
  </w:num>
  <w:num w:numId="24">
    <w:abstractNumId w:val="8"/>
  </w:num>
  <w:num w:numId="25">
    <w:abstractNumId w:val="26"/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24"/>
  </w:num>
  <w:num w:numId="29">
    <w:abstractNumId w:val="27"/>
  </w:num>
  <w:num w:numId="30">
    <w:abstractNumId w:val="14"/>
  </w:num>
  <w:num w:numId="31">
    <w:abstractNumId w:val="18"/>
  </w:num>
  <w:num w:numId="32">
    <w:abstractNumId w:val="0"/>
  </w:num>
  <w:num w:numId="33">
    <w:abstractNumId w:val="22"/>
  </w:num>
  <w:num w:numId="34">
    <w:abstractNumId w:val="17"/>
  </w:num>
  <w:num w:numId="35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A3NDSxNDI3MjZX0lEKTi0uzszPAykwqgUAQW5pXCwAAAA="/>
  </w:docVars>
  <w:rsids>
    <w:rsidRoot w:val="00304C34"/>
    <w:rsid w:val="0000160D"/>
    <w:rsid w:val="00001ACD"/>
    <w:rsid w:val="00002611"/>
    <w:rsid w:val="00002CE0"/>
    <w:rsid w:val="000045CF"/>
    <w:rsid w:val="00004A2E"/>
    <w:rsid w:val="00006DBC"/>
    <w:rsid w:val="000143FD"/>
    <w:rsid w:val="000202C3"/>
    <w:rsid w:val="000204BC"/>
    <w:rsid w:val="0002181C"/>
    <w:rsid w:val="00023B3D"/>
    <w:rsid w:val="000255DA"/>
    <w:rsid w:val="00027875"/>
    <w:rsid w:val="00031A6E"/>
    <w:rsid w:val="0003247A"/>
    <w:rsid w:val="00035F1A"/>
    <w:rsid w:val="00040CAA"/>
    <w:rsid w:val="00040CB9"/>
    <w:rsid w:val="0004169D"/>
    <w:rsid w:val="0004601E"/>
    <w:rsid w:val="0004672A"/>
    <w:rsid w:val="0005032D"/>
    <w:rsid w:val="0005316B"/>
    <w:rsid w:val="000536D3"/>
    <w:rsid w:val="000542C5"/>
    <w:rsid w:val="00054E93"/>
    <w:rsid w:val="00055A06"/>
    <w:rsid w:val="00063749"/>
    <w:rsid w:val="00065D44"/>
    <w:rsid w:val="000676A9"/>
    <w:rsid w:val="00070501"/>
    <w:rsid w:val="000745F4"/>
    <w:rsid w:val="00076346"/>
    <w:rsid w:val="00082199"/>
    <w:rsid w:val="00082481"/>
    <w:rsid w:val="00082992"/>
    <w:rsid w:val="00084059"/>
    <w:rsid w:val="00084BF7"/>
    <w:rsid w:val="000905D8"/>
    <w:rsid w:val="00090CD9"/>
    <w:rsid w:val="0009161B"/>
    <w:rsid w:val="00091A79"/>
    <w:rsid w:val="00094BFA"/>
    <w:rsid w:val="00097CBA"/>
    <w:rsid w:val="000A2C2E"/>
    <w:rsid w:val="000B007C"/>
    <w:rsid w:val="000B0EA4"/>
    <w:rsid w:val="000B3857"/>
    <w:rsid w:val="000B5221"/>
    <w:rsid w:val="000B6B47"/>
    <w:rsid w:val="000B7988"/>
    <w:rsid w:val="000C0428"/>
    <w:rsid w:val="000C1ADD"/>
    <w:rsid w:val="000C2820"/>
    <w:rsid w:val="000C439B"/>
    <w:rsid w:val="000C5811"/>
    <w:rsid w:val="000D0AA4"/>
    <w:rsid w:val="000D1F5A"/>
    <w:rsid w:val="000D3871"/>
    <w:rsid w:val="000D47C7"/>
    <w:rsid w:val="000E02B8"/>
    <w:rsid w:val="000E03D1"/>
    <w:rsid w:val="000E20EE"/>
    <w:rsid w:val="000E2C09"/>
    <w:rsid w:val="000E6241"/>
    <w:rsid w:val="000E7541"/>
    <w:rsid w:val="000E7ABF"/>
    <w:rsid w:val="000F31CF"/>
    <w:rsid w:val="000F53BB"/>
    <w:rsid w:val="00100B52"/>
    <w:rsid w:val="00100FB0"/>
    <w:rsid w:val="00106BD1"/>
    <w:rsid w:val="001070CE"/>
    <w:rsid w:val="00110ED8"/>
    <w:rsid w:val="00113784"/>
    <w:rsid w:val="00113D41"/>
    <w:rsid w:val="00113DBD"/>
    <w:rsid w:val="001149E3"/>
    <w:rsid w:val="00114D54"/>
    <w:rsid w:val="001160BD"/>
    <w:rsid w:val="001166F3"/>
    <w:rsid w:val="00116E60"/>
    <w:rsid w:val="00117624"/>
    <w:rsid w:val="00121F47"/>
    <w:rsid w:val="001248FB"/>
    <w:rsid w:val="0012746D"/>
    <w:rsid w:val="001334A7"/>
    <w:rsid w:val="00134206"/>
    <w:rsid w:val="001429F4"/>
    <w:rsid w:val="00142B73"/>
    <w:rsid w:val="00144D1C"/>
    <w:rsid w:val="00146B6B"/>
    <w:rsid w:val="00150933"/>
    <w:rsid w:val="00150A90"/>
    <w:rsid w:val="00153195"/>
    <w:rsid w:val="00155619"/>
    <w:rsid w:val="00157294"/>
    <w:rsid w:val="001610BD"/>
    <w:rsid w:val="00161C3B"/>
    <w:rsid w:val="0017028C"/>
    <w:rsid w:val="00170681"/>
    <w:rsid w:val="00173E56"/>
    <w:rsid w:val="00174D2E"/>
    <w:rsid w:val="001750BB"/>
    <w:rsid w:val="001758F9"/>
    <w:rsid w:val="00177213"/>
    <w:rsid w:val="001777C8"/>
    <w:rsid w:val="00182526"/>
    <w:rsid w:val="001854E6"/>
    <w:rsid w:val="00185A4E"/>
    <w:rsid w:val="0018674A"/>
    <w:rsid w:val="001873F6"/>
    <w:rsid w:val="00187F6B"/>
    <w:rsid w:val="001906D4"/>
    <w:rsid w:val="00190A99"/>
    <w:rsid w:val="00192147"/>
    <w:rsid w:val="0019798C"/>
    <w:rsid w:val="001A423E"/>
    <w:rsid w:val="001A4DAD"/>
    <w:rsid w:val="001A58BD"/>
    <w:rsid w:val="001B1944"/>
    <w:rsid w:val="001B2184"/>
    <w:rsid w:val="001B51E2"/>
    <w:rsid w:val="001B5C33"/>
    <w:rsid w:val="001B6738"/>
    <w:rsid w:val="001C1299"/>
    <w:rsid w:val="001C4462"/>
    <w:rsid w:val="001C6310"/>
    <w:rsid w:val="001C71B2"/>
    <w:rsid w:val="001C7E88"/>
    <w:rsid w:val="001D07C6"/>
    <w:rsid w:val="001D15FC"/>
    <w:rsid w:val="001D2B01"/>
    <w:rsid w:val="001D2FC2"/>
    <w:rsid w:val="001D526F"/>
    <w:rsid w:val="001E2A33"/>
    <w:rsid w:val="001E58CD"/>
    <w:rsid w:val="001F1462"/>
    <w:rsid w:val="001F153A"/>
    <w:rsid w:val="001F3089"/>
    <w:rsid w:val="001F4143"/>
    <w:rsid w:val="001F47BD"/>
    <w:rsid w:val="001F4A06"/>
    <w:rsid w:val="001F4A8F"/>
    <w:rsid w:val="00201A12"/>
    <w:rsid w:val="002022B6"/>
    <w:rsid w:val="00202A34"/>
    <w:rsid w:val="002054F6"/>
    <w:rsid w:val="002108A0"/>
    <w:rsid w:val="00210C0A"/>
    <w:rsid w:val="00210CA9"/>
    <w:rsid w:val="002132BA"/>
    <w:rsid w:val="00213EB9"/>
    <w:rsid w:val="00215034"/>
    <w:rsid w:val="002150E4"/>
    <w:rsid w:val="00220F4F"/>
    <w:rsid w:val="00221FF4"/>
    <w:rsid w:val="00224A8D"/>
    <w:rsid w:val="002255C3"/>
    <w:rsid w:val="00226284"/>
    <w:rsid w:val="0022698C"/>
    <w:rsid w:val="002326D2"/>
    <w:rsid w:val="00234498"/>
    <w:rsid w:val="00235171"/>
    <w:rsid w:val="002351CF"/>
    <w:rsid w:val="00236EC2"/>
    <w:rsid w:val="00237050"/>
    <w:rsid w:val="002374A1"/>
    <w:rsid w:val="00240E41"/>
    <w:rsid w:val="0024235C"/>
    <w:rsid w:val="002423D7"/>
    <w:rsid w:val="00244B1A"/>
    <w:rsid w:val="00245766"/>
    <w:rsid w:val="00246B4E"/>
    <w:rsid w:val="00252ADC"/>
    <w:rsid w:val="00255F10"/>
    <w:rsid w:val="00256035"/>
    <w:rsid w:val="0025662E"/>
    <w:rsid w:val="002571F9"/>
    <w:rsid w:val="00260283"/>
    <w:rsid w:val="00261F08"/>
    <w:rsid w:val="00262DFC"/>
    <w:rsid w:val="00263ACF"/>
    <w:rsid w:val="00264392"/>
    <w:rsid w:val="002648D3"/>
    <w:rsid w:val="0026586A"/>
    <w:rsid w:val="00267573"/>
    <w:rsid w:val="00272419"/>
    <w:rsid w:val="002731B1"/>
    <w:rsid w:val="00273229"/>
    <w:rsid w:val="002734A0"/>
    <w:rsid w:val="0027399A"/>
    <w:rsid w:val="00282FAE"/>
    <w:rsid w:val="002834FA"/>
    <w:rsid w:val="00286E53"/>
    <w:rsid w:val="00292730"/>
    <w:rsid w:val="002952C0"/>
    <w:rsid w:val="00296A63"/>
    <w:rsid w:val="002A21F0"/>
    <w:rsid w:val="002A2BFD"/>
    <w:rsid w:val="002A3D2A"/>
    <w:rsid w:val="002A71C1"/>
    <w:rsid w:val="002A724D"/>
    <w:rsid w:val="002B10AA"/>
    <w:rsid w:val="002B2A2A"/>
    <w:rsid w:val="002B3C76"/>
    <w:rsid w:val="002B5E04"/>
    <w:rsid w:val="002C08BD"/>
    <w:rsid w:val="002C5A6F"/>
    <w:rsid w:val="002C7931"/>
    <w:rsid w:val="002D2015"/>
    <w:rsid w:val="002E068D"/>
    <w:rsid w:val="002E2A03"/>
    <w:rsid w:val="002E6A6C"/>
    <w:rsid w:val="002F1D29"/>
    <w:rsid w:val="002F3A4B"/>
    <w:rsid w:val="002F4537"/>
    <w:rsid w:val="002F4D3F"/>
    <w:rsid w:val="002F6F01"/>
    <w:rsid w:val="00301DFC"/>
    <w:rsid w:val="00303435"/>
    <w:rsid w:val="00303445"/>
    <w:rsid w:val="00304C34"/>
    <w:rsid w:val="00304C73"/>
    <w:rsid w:val="00304F96"/>
    <w:rsid w:val="003059EF"/>
    <w:rsid w:val="00310D33"/>
    <w:rsid w:val="0031184F"/>
    <w:rsid w:val="00313A81"/>
    <w:rsid w:val="0031460B"/>
    <w:rsid w:val="00314949"/>
    <w:rsid w:val="00315674"/>
    <w:rsid w:val="003157BF"/>
    <w:rsid w:val="00320274"/>
    <w:rsid w:val="00322D50"/>
    <w:rsid w:val="0032408F"/>
    <w:rsid w:val="00324386"/>
    <w:rsid w:val="0032622F"/>
    <w:rsid w:val="003274FC"/>
    <w:rsid w:val="00333D92"/>
    <w:rsid w:val="0033596C"/>
    <w:rsid w:val="00335CE8"/>
    <w:rsid w:val="00336D7A"/>
    <w:rsid w:val="0034030C"/>
    <w:rsid w:val="003430DD"/>
    <w:rsid w:val="00344C63"/>
    <w:rsid w:val="00345094"/>
    <w:rsid w:val="003462D6"/>
    <w:rsid w:val="00347D37"/>
    <w:rsid w:val="00350014"/>
    <w:rsid w:val="00350A5E"/>
    <w:rsid w:val="0035169A"/>
    <w:rsid w:val="00351F35"/>
    <w:rsid w:val="0035509E"/>
    <w:rsid w:val="00356D85"/>
    <w:rsid w:val="00356EB9"/>
    <w:rsid w:val="00357E7E"/>
    <w:rsid w:val="00360381"/>
    <w:rsid w:val="00364F86"/>
    <w:rsid w:val="0036581F"/>
    <w:rsid w:val="003713A4"/>
    <w:rsid w:val="00372B0A"/>
    <w:rsid w:val="00376F60"/>
    <w:rsid w:val="00377E0B"/>
    <w:rsid w:val="0038426C"/>
    <w:rsid w:val="00386F66"/>
    <w:rsid w:val="003909AD"/>
    <w:rsid w:val="003910D8"/>
    <w:rsid w:val="0039158A"/>
    <w:rsid w:val="003930AB"/>
    <w:rsid w:val="003964E6"/>
    <w:rsid w:val="0039744D"/>
    <w:rsid w:val="00397557"/>
    <w:rsid w:val="003A0812"/>
    <w:rsid w:val="003A2560"/>
    <w:rsid w:val="003A2B41"/>
    <w:rsid w:val="003A77BE"/>
    <w:rsid w:val="003A7D2C"/>
    <w:rsid w:val="003B0D90"/>
    <w:rsid w:val="003B33C9"/>
    <w:rsid w:val="003B4FF1"/>
    <w:rsid w:val="003B6814"/>
    <w:rsid w:val="003B7094"/>
    <w:rsid w:val="003B745D"/>
    <w:rsid w:val="003B74F4"/>
    <w:rsid w:val="003C0EFF"/>
    <w:rsid w:val="003D0838"/>
    <w:rsid w:val="003D0FC7"/>
    <w:rsid w:val="003D26DE"/>
    <w:rsid w:val="003D2EB6"/>
    <w:rsid w:val="003D4C4A"/>
    <w:rsid w:val="003D6F2D"/>
    <w:rsid w:val="003E1573"/>
    <w:rsid w:val="003E19DA"/>
    <w:rsid w:val="003E1B94"/>
    <w:rsid w:val="003E31C2"/>
    <w:rsid w:val="003E73B1"/>
    <w:rsid w:val="003F1881"/>
    <w:rsid w:val="003F5F71"/>
    <w:rsid w:val="003F623E"/>
    <w:rsid w:val="00403D16"/>
    <w:rsid w:val="00405F3D"/>
    <w:rsid w:val="00406F54"/>
    <w:rsid w:val="00410387"/>
    <w:rsid w:val="00411EBB"/>
    <w:rsid w:val="00422367"/>
    <w:rsid w:val="0042259C"/>
    <w:rsid w:val="00425A5F"/>
    <w:rsid w:val="00426EF7"/>
    <w:rsid w:val="00430C7C"/>
    <w:rsid w:val="00431670"/>
    <w:rsid w:val="00436530"/>
    <w:rsid w:val="00437656"/>
    <w:rsid w:val="00442D96"/>
    <w:rsid w:val="004458E0"/>
    <w:rsid w:val="00446382"/>
    <w:rsid w:val="0045340F"/>
    <w:rsid w:val="004539CB"/>
    <w:rsid w:val="00453FFB"/>
    <w:rsid w:val="00454565"/>
    <w:rsid w:val="00460ECC"/>
    <w:rsid w:val="0046286D"/>
    <w:rsid w:val="004632C6"/>
    <w:rsid w:val="0047346B"/>
    <w:rsid w:val="00476FC4"/>
    <w:rsid w:val="00477806"/>
    <w:rsid w:val="00477A87"/>
    <w:rsid w:val="00480194"/>
    <w:rsid w:val="00481276"/>
    <w:rsid w:val="00482F58"/>
    <w:rsid w:val="0048622C"/>
    <w:rsid w:val="00486D69"/>
    <w:rsid w:val="004913C3"/>
    <w:rsid w:val="004961E5"/>
    <w:rsid w:val="00496CBF"/>
    <w:rsid w:val="00496CE3"/>
    <w:rsid w:val="004A504A"/>
    <w:rsid w:val="004A508C"/>
    <w:rsid w:val="004A5506"/>
    <w:rsid w:val="004A5DAD"/>
    <w:rsid w:val="004B0AA1"/>
    <w:rsid w:val="004C0EF1"/>
    <w:rsid w:val="004C16FE"/>
    <w:rsid w:val="004C1EA7"/>
    <w:rsid w:val="004C2C75"/>
    <w:rsid w:val="004C61DD"/>
    <w:rsid w:val="004C62E1"/>
    <w:rsid w:val="004C6E38"/>
    <w:rsid w:val="004C714A"/>
    <w:rsid w:val="004C7EE0"/>
    <w:rsid w:val="004D141C"/>
    <w:rsid w:val="004D2776"/>
    <w:rsid w:val="004D310A"/>
    <w:rsid w:val="004D56FE"/>
    <w:rsid w:val="004D7EAC"/>
    <w:rsid w:val="004E0441"/>
    <w:rsid w:val="004E0D93"/>
    <w:rsid w:val="004E0DB2"/>
    <w:rsid w:val="004E0FE8"/>
    <w:rsid w:val="004E4919"/>
    <w:rsid w:val="004E686D"/>
    <w:rsid w:val="004F1567"/>
    <w:rsid w:val="004F1BC3"/>
    <w:rsid w:val="004F23A7"/>
    <w:rsid w:val="004F72FA"/>
    <w:rsid w:val="004F76FD"/>
    <w:rsid w:val="005020D8"/>
    <w:rsid w:val="005056B3"/>
    <w:rsid w:val="00505C1F"/>
    <w:rsid w:val="005069A2"/>
    <w:rsid w:val="00506A03"/>
    <w:rsid w:val="0051281F"/>
    <w:rsid w:val="005162B3"/>
    <w:rsid w:val="00517917"/>
    <w:rsid w:val="0052119F"/>
    <w:rsid w:val="00521590"/>
    <w:rsid w:val="005234B8"/>
    <w:rsid w:val="00524006"/>
    <w:rsid w:val="005257D1"/>
    <w:rsid w:val="00526000"/>
    <w:rsid w:val="005267D7"/>
    <w:rsid w:val="00526DCC"/>
    <w:rsid w:val="005271A3"/>
    <w:rsid w:val="00527C66"/>
    <w:rsid w:val="005328FB"/>
    <w:rsid w:val="00533789"/>
    <w:rsid w:val="00533E6D"/>
    <w:rsid w:val="005340BB"/>
    <w:rsid w:val="0053794F"/>
    <w:rsid w:val="00540CAC"/>
    <w:rsid w:val="00543B8A"/>
    <w:rsid w:val="00543E05"/>
    <w:rsid w:val="005443CE"/>
    <w:rsid w:val="00547476"/>
    <w:rsid w:val="005517AD"/>
    <w:rsid w:val="00552557"/>
    <w:rsid w:val="0055396F"/>
    <w:rsid w:val="00554BB9"/>
    <w:rsid w:val="00555FE7"/>
    <w:rsid w:val="00557216"/>
    <w:rsid w:val="005624FC"/>
    <w:rsid w:val="005640F9"/>
    <w:rsid w:val="00565B81"/>
    <w:rsid w:val="005677DD"/>
    <w:rsid w:val="00567C09"/>
    <w:rsid w:val="00571028"/>
    <w:rsid w:val="00571CFA"/>
    <w:rsid w:val="00572241"/>
    <w:rsid w:val="00574CCE"/>
    <w:rsid w:val="0058128D"/>
    <w:rsid w:val="00581B50"/>
    <w:rsid w:val="0058325C"/>
    <w:rsid w:val="005833CC"/>
    <w:rsid w:val="0058733D"/>
    <w:rsid w:val="0059053F"/>
    <w:rsid w:val="00590FE1"/>
    <w:rsid w:val="005910B0"/>
    <w:rsid w:val="00596B24"/>
    <w:rsid w:val="00597963"/>
    <w:rsid w:val="00597DBB"/>
    <w:rsid w:val="005A6926"/>
    <w:rsid w:val="005B034E"/>
    <w:rsid w:val="005B0C3C"/>
    <w:rsid w:val="005B4D6C"/>
    <w:rsid w:val="005B5367"/>
    <w:rsid w:val="005B5707"/>
    <w:rsid w:val="005C26BD"/>
    <w:rsid w:val="005C2B4E"/>
    <w:rsid w:val="005D0069"/>
    <w:rsid w:val="005D0AED"/>
    <w:rsid w:val="005D0B71"/>
    <w:rsid w:val="005D6A5C"/>
    <w:rsid w:val="005D78B2"/>
    <w:rsid w:val="005E03A3"/>
    <w:rsid w:val="005E16D8"/>
    <w:rsid w:val="005E1D33"/>
    <w:rsid w:val="005E2BBB"/>
    <w:rsid w:val="005E34DC"/>
    <w:rsid w:val="005E6727"/>
    <w:rsid w:val="005F4139"/>
    <w:rsid w:val="005F6667"/>
    <w:rsid w:val="00602434"/>
    <w:rsid w:val="00602C63"/>
    <w:rsid w:val="006070DD"/>
    <w:rsid w:val="00607679"/>
    <w:rsid w:val="006151EA"/>
    <w:rsid w:val="0061796B"/>
    <w:rsid w:val="006238BD"/>
    <w:rsid w:val="0062422D"/>
    <w:rsid w:val="00624CB9"/>
    <w:rsid w:val="00626A18"/>
    <w:rsid w:val="00627027"/>
    <w:rsid w:val="00627EC4"/>
    <w:rsid w:val="006318D1"/>
    <w:rsid w:val="00631941"/>
    <w:rsid w:val="00635CF9"/>
    <w:rsid w:val="0063617F"/>
    <w:rsid w:val="0063687F"/>
    <w:rsid w:val="0064147B"/>
    <w:rsid w:val="00647460"/>
    <w:rsid w:val="006517F6"/>
    <w:rsid w:val="006523B8"/>
    <w:rsid w:val="0065340A"/>
    <w:rsid w:val="00655929"/>
    <w:rsid w:val="00657961"/>
    <w:rsid w:val="00660CB6"/>
    <w:rsid w:val="00661448"/>
    <w:rsid w:val="00662374"/>
    <w:rsid w:val="00662B7C"/>
    <w:rsid w:val="00662BC6"/>
    <w:rsid w:val="00663573"/>
    <w:rsid w:val="00665F5B"/>
    <w:rsid w:val="00670E00"/>
    <w:rsid w:val="0067347B"/>
    <w:rsid w:val="00674F12"/>
    <w:rsid w:val="00675364"/>
    <w:rsid w:val="0067623E"/>
    <w:rsid w:val="00677B1B"/>
    <w:rsid w:val="00677FDB"/>
    <w:rsid w:val="006807D4"/>
    <w:rsid w:val="00682DE6"/>
    <w:rsid w:val="00686664"/>
    <w:rsid w:val="006876E0"/>
    <w:rsid w:val="0069080B"/>
    <w:rsid w:val="00691035"/>
    <w:rsid w:val="006931DD"/>
    <w:rsid w:val="006940F5"/>
    <w:rsid w:val="006975FB"/>
    <w:rsid w:val="006A0328"/>
    <w:rsid w:val="006A2AF8"/>
    <w:rsid w:val="006A4D2D"/>
    <w:rsid w:val="006B13B7"/>
    <w:rsid w:val="006B32DB"/>
    <w:rsid w:val="006B3416"/>
    <w:rsid w:val="006B5694"/>
    <w:rsid w:val="006B5BBA"/>
    <w:rsid w:val="006C4B34"/>
    <w:rsid w:val="006C581E"/>
    <w:rsid w:val="006D1385"/>
    <w:rsid w:val="006D30F8"/>
    <w:rsid w:val="006E0F1E"/>
    <w:rsid w:val="006E3A99"/>
    <w:rsid w:val="006E3B03"/>
    <w:rsid w:val="006E4572"/>
    <w:rsid w:val="006E4CF3"/>
    <w:rsid w:val="006E50BB"/>
    <w:rsid w:val="006E54D8"/>
    <w:rsid w:val="006F0C5C"/>
    <w:rsid w:val="006F14AF"/>
    <w:rsid w:val="006F2273"/>
    <w:rsid w:val="006F3A83"/>
    <w:rsid w:val="006F3ED3"/>
    <w:rsid w:val="006F4DDF"/>
    <w:rsid w:val="006F5D13"/>
    <w:rsid w:val="006F64F0"/>
    <w:rsid w:val="006F7C48"/>
    <w:rsid w:val="00700B0C"/>
    <w:rsid w:val="007019C9"/>
    <w:rsid w:val="00704FDA"/>
    <w:rsid w:val="00706178"/>
    <w:rsid w:val="00706ECD"/>
    <w:rsid w:val="00710421"/>
    <w:rsid w:val="007110C9"/>
    <w:rsid w:val="00715132"/>
    <w:rsid w:val="00717498"/>
    <w:rsid w:val="00721416"/>
    <w:rsid w:val="0072494A"/>
    <w:rsid w:val="00724BDA"/>
    <w:rsid w:val="007250E5"/>
    <w:rsid w:val="007265FE"/>
    <w:rsid w:val="00726F5B"/>
    <w:rsid w:val="0073040B"/>
    <w:rsid w:val="0073316E"/>
    <w:rsid w:val="0074321A"/>
    <w:rsid w:val="007463B6"/>
    <w:rsid w:val="007464E8"/>
    <w:rsid w:val="00746CF7"/>
    <w:rsid w:val="007504F7"/>
    <w:rsid w:val="007505BC"/>
    <w:rsid w:val="00750D21"/>
    <w:rsid w:val="00751772"/>
    <w:rsid w:val="007561EB"/>
    <w:rsid w:val="0076221A"/>
    <w:rsid w:val="00763B87"/>
    <w:rsid w:val="0076453D"/>
    <w:rsid w:val="007655EC"/>
    <w:rsid w:val="00765B65"/>
    <w:rsid w:val="00770014"/>
    <w:rsid w:val="00770E66"/>
    <w:rsid w:val="007710E4"/>
    <w:rsid w:val="00774509"/>
    <w:rsid w:val="00775727"/>
    <w:rsid w:val="0077635E"/>
    <w:rsid w:val="007769C5"/>
    <w:rsid w:val="00782B24"/>
    <w:rsid w:val="00784628"/>
    <w:rsid w:val="007861D3"/>
    <w:rsid w:val="00791817"/>
    <w:rsid w:val="00793F7D"/>
    <w:rsid w:val="00794E16"/>
    <w:rsid w:val="0079541F"/>
    <w:rsid w:val="00795F5A"/>
    <w:rsid w:val="007A09D4"/>
    <w:rsid w:val="007A0E4C"/>
    <w:rsid w:val="007A3359"/>
    <w:rsid w:val="007A3556"/>
    <w:rsid w:val="007A41C8"/>
    <w:rsid w:val="007A4264"/>
    <w:rsid w:val="007A5B19"/>
    <w:rsid w:val="007A75AD"/>
    <w:rsid w:val="007A76B6"/>
    <w:rsid w:val="007B38F3"/>
    <w:rsid w:val="007B39F9"/>
    <w:rsid w:val="007B47C7"/>
    <w:rsid w:val="007B5007"/>
    <w:rsid w:val="007C02E2"/>
    <w:rsid w:val="007C1D31"/>
    <w:rsid w:val="007C672C"/>
    <w:rsid w:val="007C6BC1"/>
    <w:rsid w:val="007D08DB"/>
    <w:rsid w:val="007D0CE4"/>
    <w:rsid w:val="007D49D5"/>
    <w:rsid w:val="007D6BB8"/>
    <w:rsid w:val="007E164E"/>
    <w:rsid w:val="007E59ED"/>
    <w:rsid w:val="007F1E8E"/>
    <w:rsid w:val="007F22CB"/>
    <w:rsid w:val="007F2854"/>
    <w:rsid w:val="007F3153"/>
    <w:rsid w:val="007F751F"/>
    <w:rsid w:val="00802275"/>
    <w:rsid w:val="00803BA4"/>
    <w:rsid w:val="008060E9"/>
    <w:rsid w:val="008064DE"/>
    <w:rsid w:val="00811034"/>
    <w:rsid w:val="00814ABB"/>
    <w:rsid w:val="00814AC2"/>
    <w:rsid w:val="008151FB"/>
    <w:rsid w:val="00815AB2"/>
    <w:rsid w:val="00815C48"/>
    <w:rsid w:val="00817C0F"/>
    <w:rsid w:val="0082121F"/>
    <w:rsid w:val="00821995"/>
    <w:rsid w:val="0082230B"/>
    <w:rsid w:val="00822CFF"/>
    <w:rsid w:val="008234D9"/>
    <w:rsid w:val="00824D19"/>
    <w:rsid w:val="00827C3F"/>
    <w:rsid w:val="0083036A"/>
    <w:rsid w:val="008346DB"/>
    <w:rsid w:val="00835807"/>
    <w:rsid w:val="00835AFE"/>
    <w:rsid w:val="008369DB"/>
    <w:rsid w:val="00836D59"/>
    <w:rsid w:val="00842105"/>
    <w:rsid w:val="00843F17"/>
    <w:rsid w:val="008466F7"/>
    <w:rsid w:val="008467DE"/>
    <w:rsid w:val="00847B1B"/>
    <w:rsid w:val="00847B99"/>
    <w:rsid w:val="0085361A"/>
    <w:rsid w:val="00856BA0"/>
    <w:rsid w:val="00864DB3"/>
    <w:rsid w:val="0087127A"/>
    <w:rsid w:val="008712A1"/>
    <w:rsid w:val="0087403C"/>
    <w:rsid w:val="00875C8C"/>
    <w:rsid w:val="00880F4D"/>
    <w:rsid w:val="00882EAC"/>
    <w:rsid w:val="00883EC5"/>
    <w:rsid w:val="00884735"/>
    <w:rsid w:val="008848C4"/>
    <w:rsid w:val="00890033"/>
    <w:rsid w:val="00896FAC"/>
    <w:rsid w:val="0089766C"/>
    <w:rsid w:val="00897DA5"/>
    <w:rsid w:val="008A29B2"/>
    <w:rsid w:val="008A6166"/>
    <w:rsid w:val="008A6AD9"/>
    <w:rsid w:val="008B6625"/>
    <w:rsid w:val="008B79FA"/>
    <w:rsid w:val="008C11B9"/>
    <w:rsid w:val="008C18BC"/>
    <w:rsid w:val="008C21AA"/>
    <w:rsid w:val="008C27ED"/>
    <w:rsid w:val="008C2FF3"/>
    <w:rsid w:val="008C5160"/>
    <w:rsid w:val="008D023F"/>
    <w:rsid w:val="008D07BA"/>
    <w:rsid w:val="008D17B7"/>
    <w:rsid w:val="008D22AE"/>
    <w:rsid w:val="008D4921"/>
    <w:rsid w:val="008D77FF"/>
    <w:rsid w:val="008E0E9A"/>
    <w:rsid w:val="008E4A23"/>
    <w:rsid w:val="008E4B0E"/>
    <w:rsid w:val="008E6E33"/>
    <w:rsid w:val="008F3791"/>
    <w:rsid w:val="008F3B25"/>
    <w:rsid w:val="008F484C"/>
    <w:rsid w:val="008F4C79"/>
    <w:rsid w:val="008F5799"/>
    <w:rsid w:val="00904013"/>
    <w:rsid w:val="00904FE2"/>
    <w:rsid w:val="00907449"/>
    <w:rsid w:val="00911981"/>
    <w:rsid w:val="00912291"/>
    <w:rsid w:val="00912BDB"/>
    <w:rsid w:val="00915B6D"/>
    <w:rsid w:val="00917435"/>
    <w:rsid w:val="00920B4B"/>
    <w:rsid w:val="00921840"/>
    <w:rsid w:val="00922B97"/>
    <w:rsid w:val="00926B06"/>
    <w:rsid w:val="00930569"/>
    <w:rsid w:val="009333B6"/>
    <w:rsid w:val="00933A36"/>
    <w:rsid w:val="00933DAA"/>
    <w:rsid w:val="009346EB"/>
    <w:rsid w:val="0093657A"/>
    <w:rsid w:val="009365DB"/>
    <w:rsid w:val="00941A50"/>
    <w:rsid w:val="00941EFC"/>
    <w:rsid w:val="00942B8E"/>
    <w:rsid w:val="009442F1"/>
    <w:rsid w:val="00945CAD"/>
    <w:rsid w:val="00951516"/>
    <w:rsid w:val="00951604"/>
    <w:rsid w:val="00951F8E"/>
    <w:rsid w:val="009526B4"/>
    <w:rsid w:val="0095426C"/>
    <w:rsid w:val="00956733"/>
    <w:rsid w:val="0095723F"/>
    <w:rsid w:val="009576EA"/>
    <w:rsid w:val="00957B17"/>
    <w:rsid w:val="00961EBF"/>
    <w:rsid w:val="00962FC3"/>
    <w:rsid w:val="00964FAE"/>
    <w:rsid w:val="009663F8"/>
    <w:rsid w:val="00974C17"/>
    <w:rsid w:val="00974EF8"/>
    <w:rsid w:val="00974FA2"/>
    <w:rsid w:val="00977DFB"/>
    <w:rsid w:val="009921C6"/>
    <w:rsid w:val="00992817"/>
    <w:rsid w:val="00992EC9"/>
    <w:rsid w:val="009952F6"/>
    <w:rsid w:val="009958DA"/>
    <w:rsid w:val="00997F57"/>
    <w:rsid w:val="009A0EA0"/>
    <w:rsid w:val="009A13B3"/>
    <w:rsid w:val="009A1971"/>
    <w:rsid w:val="009A6895"/>
    <w:rsid w:val="009B1FE0"/>
    <w:rsid w:val="009B2B0E"/>
    <w:rsid w:val="009B478A"/>
    <w:rsid w:val="009B59D8"/>
    <w:rsid w:val="009B6081"/>
    <w:rsid w:val="009C06DF"/>
    <w:rsid w:val="009C13E6"/>
    <w:rsid w:val="009D07A7"/>
    <w:rsid w:val="009D08F8"/>
    <w:rsid w:val="009D25A1"/>
    <w:rsid w:val="009D2D69"/>
    <w:rsid w:val="009D3784"/>
    <w:rsid w:val="009D37C8"/>
    <w:rsid w:val="009E0479"/>
    <w:rsid w:val="009E14F4"/>
    <w:rsid w:val="009E5A1D"/>
    <w:rsid w:val="009E6021"/>
    <w:rsid w:val="009E67D3"/>
    <w:rsid w:val="009E719A"/>
    <w:rsid w:val="009F02E3"/>
    <w:rsid w:val="009F2295"/>
    <w:rsid w:val="009F3501"/>
    <w:rsid w:val="009F48AE"/>
    <w:rsid w:val="009F5680"/>
    <w:rsid w:val="009F66AC"/>
    <w:rsid w:val="009F7D09"/>
    <w:rsid w:val="00A00CA3"/>
    <w:rsid w:val="00A00F4A"/>
    <w:rsid w:val="00A03C85"/>
    <w:rsid w:val="00A0617A"/>
    <w:rsid w:val="00A06463"/>
    <w:rsid w:val="00A06D43"/>
    <w:rsid w:val="00A11F4B"/>
    <w:rsid w:val="00A12277"/>
    <w:rsid w:val="00A2072B"/>
    <w:rsid w:val="00A20919"/>
    <w:rsid w:val="00A24F2A"/>
    <w:rsid w:val="00A26810"/>
    <w:rsid w:val="00A2797F"/>
    <w:rsid w:val="00A30A6A"/>
    <w:rsid w:val="00A3212B"/>
    <w:rsid w:val="00A34FB6"/>
    <w:rsid w:val="00A3630B"/>
    <w:rsid w:val="00A368EA"/>
    <w:rsid w:val="00A37F0C"/>
    <w:rsid w:val="00A41B47"/>
    <w:rsid w:val="00A425CB"/>
    <w:rsid w:val="00A46C56"/>
    <w:rsid w:val="00A46FBF"/>
    <w:rsid w:val="00A5119C"/>
    <w:rsid w:val="00A522BB"/>
    <w:rsid w:val="00A54955"/>
    <w:rsid w:val="00A57183"/>
    <w:rsid w:val="00A665EF"/>
    <w:rsid w:val="00A67BD3"/>
    <w:rsid w:val="00A72A1E"/>
    <w:rsid w:val="00A75E77"/>
    <w:rsid w:val="00A762F7"/>
    <w:rsid w:val="00A7780B"/>
    <w:rsid w:val="00A80327"/>
    <w:rsid w:val="00A80E45"/>
    <w:rsid w:val="00A81AFD"/>
    <w:rsid w:val="00A82137"/>
    <w:rsid w:val="00A827A5"/>
    <w:rsid w:val="00A867AD"/>
    <w:rsid w:val="00A87E13"/>
    <w:rsid w:val="00A90932"/>
    <w:rsid w:val="00A97565"/>
    <w:rsid w:val="00A97F78"/>
    <w:rsid w:val="00AA1D92"/>
    <w:rsid w:val="00AA2866"/>
    <w:rsid w:val="00AA438D"/>
    <w:rsid w:val="00AA486F"/>
    <w:rsid w:val="00AA5215"/>
    <w:rsid w:val="00AA5D54"/>
    <w:rsid w:val="00AB28CF"/>
    <w:rsid w:val="00AB387F"/>
    <w:rsid w:val="00AB43E9"/>
    <w:rsid w:val="00AB7AA2"/>
    <w:rsid w:val="00AC0B05"/>
    <w:rsid w:val="00AC1F08"/>
    <w:rsid w:val="00AC2504"/>
    <w:rsid w:val="00AC2A06"/>
    <w:rsid w:val="00AC2E94"/>
    <w:rsid w:val="00AC3AAB"/>
    <w:rsid w:val="00AC458E"/>
    <w:rsid w:val="00AC4EAF"/>
    <w:rsid w:val="00AC5CB7"/>
    <w:rsid w:val="00AC7086"/>
    <w:rsid w:val="00AC77FA"/>
    <w:rsid w:val="00AD186D"/>
    <w:rsid w:val="00AD2EA7"/>
    <w:rsid w:val="00AD565D"/>
    <w:rsid w:val="00AD5943"/>
    <w:rsid w:val="00AD5C73"/>
    <w:rsid w:val="00AD6B23"/>
    <w:rsid w:val="00AE0CDB"/>
    <w:rsid w:val="00AE1BBC"/>
    <w:rsid w:val="00AE3ADC"/>
    <w:rsid w:val="00AE3BD4"/>
    <w:rsid w:val="00AE4790"/>
    <w:rsid w:val="00AE7E74"/>
    <w:rsid w:val="00AF1131"/>
    <w:rsid w:val="00AF2940"/>
    <w:rsid w:val="00AF2A5B"/>
    <w:rsid w:val="00AF4B51"/>
    <w:rsid w:val="00AF4BA4"/>
    <w:rsid w:val="00AF5D3F"/>
    <w:rsid w:val="00AF7800"/>
    <w:rsid w:val="00AF7B13"/>
    <w:rsid w:val="00B01046"/>
    <w:rsid w:val="00B04AA4"/>
    <w:rsid w:val="00B0513D"/>
    <w:rsid w:val="00B07516"/>
    <w:rsid w:val="00B07842"/>
    <w:rsid w:val="00B07ABC"/>
    <w:rsid w:val="00B10051"/>
    <w:rsid w:val="00B10DEF"/>
    <w:rsid w:val="00B15291"/>
    <w:rsid w:val="00B15558"/>
    <w:rsid w:val="00B15BC1"/>
    <w:rsid w:val="00B1620E"/>
    <w:rsid w:val="00B165A1"/>
    <w:rsid w:val="00B2048D"/>
    <w:rsid w:val="00B256D3"/>
    <w:rsid w:val="00B32459"/>
    <w:rsid w:val="00B34FA1"/>
    <w:rsid w:val="00B35C7F"/>
    <w:rsid w:val="00B501D8"/>
    <w:rsid w:val="00B503AC"/>
    <w:rsid w:val="00B51728"/>
    <w:rsid w:val="00B5187B"/>
    <w:rsid w:val="00B52124"/>
    <w:rsid w:val="00B53AF0"/>
    <w:rsid w:val="00B55475"/>
    <w:rsid w:val="00B60CBA"/>
    <w:rsid w:val="00B613A3"/>
    <w:rsid w:val="00B618D1"/>
    <w:rsid w:val="00B6274E"/>
    <w:rsid w:val="00B62CCD"/>
    <w:rsid w:val="00B62FA5"/>
    <w:rsid w:val="00B638C6"/>
    <w:rsid w:val="00B63A7E"/>
    <w:rsid w:val="00B66733"/>
    <w:rsid w:val="00B66FBB"/>
    <w:rsid w:val="00B676B2"/>
    <w:rsid w:val="00B756D2"/>
    <w:rsid w:val="00B76DDD"/>
    <w:rsid w:val="00B7720F"/>
    <w:rsid w:val="00B82327"/>
    <w:rsid w:val="00B8291F"/>
    <w:rsid w:val="00B84FF1"/>
    <w:rsid w:val="00B917B0"/>
    <w:rsid w:val="00B9205A"/>
    <w:rsid w:val="00B925C2"/>
    <w:rsid w:val="00B92BFF"/>
    <w:rsid w:val="00B9451F"/>
    <w:rsid w:val="00B947E3"/>
    <w:rsid w:val="00B9565B"/>
    <w:rsid w:val="00BA260D"/>
    <w:rsid w:val="00BA34C7"/>
    <w:rsid w:val="00BA4440"/>
    <w:rsid w:val="00BA5EC7"/>
    <w:rsid w:val="00BA683D"/>
    <w:rsid w:val="00BA75EC"/>
    <w:rsid w:val="00BA7B38"/>
    <w:rsid w:val="00BB04F3"/>
    <w:rsid w:val="00BB0521"/>
    <w:rsid w:val="00BB0CF2"/>
    <w:rsid w:val="00BB44F8"/>
    <w:rsid w:val="00BB76B7"/>
    <w:rsid w:val="00BC023A"/>
    <w:rsid w:val="00BC089F"/>
    <w:rsid w:val="00BC0A8D"/>
    <w:rsid w:val="00BC3A86"/>
    <w:rsid w:val="00BC7276"/>
    <w:rsid w:val="00BD0127"/>
    <w:rsid w:val="00BD3136"/>
    <w:rsid w:val="00BD41A9"/>
    <w:rsid w:val="00BD7B02"/>
    <w:rsid w:val="00BD7C43"/>
    <w:rsid w:val="00BD7E81"/>
    <w:rsid w:val="00BE038F"/>
    <w:rsid w:val="00BE119C"/>
    <w:rsid w:val="00BE3D74"/>
    <w:rsid w:val="00BE470F"/>
    <w:rsid w:val="00BE540D"/>
    <w:rsid w:val="00BE670B"/>
    <w:rsid w:val="00BE67B5"/>
    <w:rsid w:val="00BF0A0C"/>
    <w:rsid w:val="00BF5A40"/>
    <w:rsid w:val="00BF68CB"/>
    <w:rsid w:val="00BF6C2F"/>
    <w:rsid w:val="00BF78B7"/>
    <w:rsid w:val="00BF7E9F"/>
    <w:rsid w:val="00C01291"/>
    <w:rsid w:val="00C012F2"/>
    <w:rsid w:val="00C02EBF"/>
    <w:rsid w:val="00C02F49"/>
    <w:rsid w:val="00C04C6B"/>
    <w:rsid w:val="00C15F57"/>
    <w:rsid w:val="00C20391"/>
    <w:rsid w:val="00C20CB7"/>
    <w:rsid w:val="00C20D34"/>
    <w:rsid w:val="00C21861"/>
    <w:rsid w:val="00C22A3F"/>
    <w:rsid w:val="00C22AA4"/>
    <w:rsid w:val="00C22B6E"/>
    <w:rsid w:val="00C24367"/>
    <w:rsid w:val="00C2760B"/>
    <w:rsid w:val="00C30A69"/>
    <w:rsid w:val="00C32D18"/>
    <w:rsid w:val="00C33430"/>
    <w:rsid w:val="00C40350"/>
    <w:rsid w:val="00C40BE9"/>
    <w:rsid w:val="00C4241D"/>
    <w:rsid w:val="00C43759"/>
    <w:rsid w:val="00C44937"/>
    <w:rsid w:val="00C46B16"/>
    <w:rsid w:val="00C46C4C"/>
    <w:rsid w:val="00C46F0D"/>
    <w:rsid w:val="00C47E19"/>
    <w:rsid w:val="00C55EF5"/>
    <w:rsid w:val="00C60AC4"/>
    <w:rsid w:val="00C62918"/>
    <w:rsid w:val="00C63C2D"/>
    <w:rsid w:val="00C65864"/>
    <w:rsid w:val="00C65959"/>
    <w:rsid w:val="00C70A1C"/>
    <w:rsid w:val="00C70A74"/>
    <w:rsid w:val="00C71238"/>
    <w:rsid w:val="00C719AB"/>
    <w:rsid w:val="00C71C05"/>
    <w:rsid w:val="00C7231A"/>
    <w:rsid w:val="00C73371"/>
    <w:rsid w:val="00C759CB"/>
    <w:rsid w:val="00C762A9"/>
    <w:rsid w:val="00C76E3B"/>
    <w:rsid w:val="00C77120"/>
    <w:rsid w:val="00C77896"/>
    <w:rsid w:val="00C77933"/>
    <w:rsid w:val="00C812EE"/>
    <w:rsid w:val="00C82484"/>
    <w:rsid w:val="00C82BC9"/>
    <w:rsid w:val="00C9001B"/>
    <w:rsid w:val="00C90BE9"/>
    <w:rsid w:val="00C92305"/>
    <w:rsid w:val="00C93ED7"/>
    <w:rsid w:val="00C9498D"/>
    <w:rsid w:val="00C96F6B"/>
    <w:rsid w:val="00C973D9"/>
    <w:rsid w:val="00C97868"/>
    <w:rsid w:val="00CA04E4"/>
    <w:rsid w:val="00CA1B2B"/>
    <w:rsid w:val="00CA2E29"/>
    <w:rsid w:val="00CA3093"/>
    <w:rsid w:val="00CA5047"/>
    <w:rsid w:val="00CA5437"/>
    <w:rsid w:val="00CB041C"/>
    <w:rsid w:val="00CB049A"/>
    <w:rsid w:val="00CB35F9"/>
    <w:rsid w:val="00CB3815"/>
    <w:rsid w:val="00CB39F6"/>
    <w:rsid w:val="00CB49A2"/>
    <w:rsid w:val="00CB6666"/>
    <w:rsid w:val="00CB7B04"/>
    <w:rsid w:val="00CC1B5D"/>
    <w:rsid w:val="00CC20C2"/>
    <w:rsid w:val="00CC5376"/>
    <w:rsid w:val="00CC6523"/>
    <w:rsid w:val="00CC6F72"/>
    <w:rsid w:val="00CC705E"/>
    <w:rsid w:val="00CD1BCB"/>
    <w:rsid w:val="00CD2D82"/>
    <w:rsid w:val="00CD381D"/>
    <w:rsid w:val="00CE2488"/>
    <w:rsid w:val="00CE61DD"/>
    <w:rsid w:val="00CF0D2C"/>
    <w:rsid w:val="00CF23FE"/>
    <w:rsid w:val="00CF30CF"/>
    <w:rsid w:val="00CF3BEF"/>
    <w:rsid w:val="00CF4E8B"/>
    <w:rsid w:val="00CF5846"/>
    <w:rsid w:val="00CF7102"/>
    <w:rsid w:val="00CF769E"/>
    <w:rsid w:val="00D022AA"/>
    <w:rsid w:val="00D0381B"/>
    <w:rsid w:val="00D10072"/>
    <w:rsid w:val="00D112C1"/>
    <w:rsid w:val="00D1159B"/>
    <w:rsid w:val="00D16147"/>
    <w:rsid w:val="00D16C9D"/>
    <w:rsid w:val="00D20D42"/>
    <w:rsid w:val="00D27ABD"/>
    <w:rsid w:val="00D3455B"/>
    <w:rsid w:val="00D34F35"/>
    <w:rsid w:val="00D3645E"/>
    <w:rsid w:val="00D42723"/>
    <w:rsid w:val="00D43522"/>
    <w:rsid w:val="00D457F0"/>
    <w:rsid w:val="00D45A3B"/>
    <w:rsid w:val="00D506BC"/>
    <w:rsid w:val="00D513EF"/>
    <w:rsid w:val="00D519E0"/>
    <w:rsid w:val="00D524BC"/>
    <w:rsid w:val="00D524E4"/>
    <w:rsid w:val="00D54291"/>
    <w:rsid w:val="00D553CC"/>
    <w:rsid w:val="00D5759E"/>
    <w:rsid w:val="00D62DD3"/>
    <w:rsid w:val="00D6399C"/>
    <w:rsid w:val="00D64547"/>
    <w:rsid w:val="00D6605F"/>
    <w:rsid w:val="00D678E7"/>
    <w:rsid w:val="00D725F3"/>
    <w:rsid w:val="00D75635"/>
    <w:rsid w:val="00D77CB7"/>
    <w:rsid w:val="00D81830"/>
    <w:rsid w:val="00D82606"/>
    <w:rsid w:val="00D8474A"/>
    <w:rsid w:val="00D84877"/>
    <w:rsid w:val="00D90326"/>
    <w:rsid w:val="00D90F27"/>
    <w:rsid w:val="00D92AD2"/>
    <w:rsid w:val="00D92B23"/>
    <w:rsid w:val="00D95777"/>
    <w:rsid w:val="00D97353"/>
    <w:rsid w:val="00DA292D"/>
    <w:rsid w:val="00DA5150"/>
    <w:rsid w:val="00DA6FBD"/>
    <w:rsid w:val="00DB12AA"/>
    <w:rsid w:val="00DB18C8"/>
    <w:rsid w:val="00DB383A"/>
    <w:rsid w:val="00DB494D"/>
    <w:rsid w:val="00DB62AE"/>
    <w:rsid w:val="00DC1F09"/>
    <w:rsid w:val="00DC2055"/>
    <w:rsid w:val="00DC42A5"/>
    <w:rsid w:val="00DC6FA4"/>
    <w:rsid w:val="00DD1848"/>
    <w:rsid w:val="00DD19B3"/>
    <w:rsid w:val="00DD776C"/>
    <w:rsid w:val="00DE0AAB"/>
    <w:rsid w:val="00DE0E7F"/>
    <w:rsid w:val="00DE27D9"/>
    <w:rsid w:val="00DF1E87"/>
    <w:rsid w:val="00DF24BF"/>
    <w:rsid w:val="00DF24EE"/>
    <w:rsid w:val="00DF38F1"/>
    <w:rsid w:val="00E00969"/>
    <w:rsid w:val="00E01B41"/>
    <w:rsid w:val="00E058D0"/>
    <w:rsid w:val="00E05D1C"/>
    <w:rsid w:val="00E1345C"/>
    <w:rsid w:val="00E15FAF"/>
    <w:rsid w:val="00E1676E"/>
    <w:rsid w:val="00E16A71"/>
    <w:rsid w:val="00E21B94"/>
    <w:rsid w:val="00E2395E"/>
    <w:rsid w:val="00E247A9"/>
    <w:rsid w:val="00E27774"/>
    <w:rsid w:val="00E30526"/>
    <w:rsid w:val="00E32E7A"/>
    <w:rsid w:val="00E32FD4"/>
    <w:rsid w:val="00E33871"/>
    <w:rsid w:val="00E34732"/>
    <w:rsid w:val="00E34D75"/>
    <w:rsid w:val="00E35057"/>
    <w:rsid w:val="00E406A4"/>
    <w:rsid w:val="00E421F9"/>
    <w:rsid w:val="00E44D54"/>
    <w:rsid w:val="00E50965"/>
    <w:rsid w:val="00E53032"/>
    <w:rsid w:val="00E546BE"/>
    <w:rsid w:val="00E55295"/>
    <w:rsid w:val="00E57C5D"/>
    <w:rsid w:val="00E57E0F"/>
    <w:rsid w:val="00E603F4"/>
    <w:rsid w:val="00E611FB"/>
    <w:rsid w:val="00E62192"/>
    <w:rsid w:val="00E63EC0"/>
    <w:rsid w:val="00E66EC2"/>
    <w:rsid w:val="00E70C5D"/>
    <w:rsid w:val="00E71675"/>
    <w:rsid w:val="00E75B30"/>
    <w:rsid w:val="00E75CCF"/>
    <w:rsid w:val="00E81B6F"/>
    <w:rsid w:val="00E9032D"/>
    <w:rsid w:val="00E905B2"/>
    <w:rsid w:val="00E90B08"/>
    <w:rsid w:val="00E9165C"/>
    <w:rsid w:val="00E947F8"/>
    <w:rsid w:val="00E94B5D"/>
    <w:rsid w:val="00E96B6C"/>
    <w:rsid w:val="00EA228F"/>
    <w:rsid w:val="00EA2819"/>
    <w:rsid w:val="00EA3911"/>
    <w:rsid w:val="00EA477E"/>
    <w:rsid w:val="00EA5304"/>
    <w:rsid w:val="00EA5452"/>
    <w:rsid w:val="00EA604C"/>
    <w:rsid w:val="00EB0692"/>
    <w:rsid w:val="00EB2784"/>
    <w:rsid w:val="00EB2C4E"/>
    <w:rsid w:val="00EB48DE"/>
    <w:rsid w:val="00EB53EB"/>
    <w:rsid w:val="00EC0CB5"/>
    <w:rsid w:val="00EC2537"/>
    <w:rsid w:val="00EC381F"/>
    <w:rsid w:val="00EC5A31"/>
    <w:rsid w:val="00EC6542"/>
    <w:rsid w:val="00ED2273"/>
    <w:rsid w:val="00ED3154"/>
    <w:rsid w:val="00ED3580"/>
    <w:rsid w:val="00ED71A0"/>
    <w:rsid w:val="00EE1211"/>
    <w:rsid w:val="00EE2259"/>
    <w:rsid w:val="00EE2FB3"/>
    <w:rsid w:val="00EE48E4"/>
    <w:rsid w:val="00EF2225"/>
    <w:rsid w:val="00EF682A"/>
    <w:rsid w:val="00EF7D6F"/>
    <w:rsid w:val="00F01256"/>
    <w:rsid w:val="00F07BEF"/>
    <w:rsid w:val="00F11135"/>
    <w:rsid w:val="00F159BA"/>
    <w:rsid w:val="00F20EEA"/>
    <w:rsid w:val="00F216B3"/>
    <w:rsid w:val="00F21D3C"/>
    <w:rsid w:val="00F25378"/>
    <w:rsid w:val="00F25C71"/>
    <w:rsid w:val="00F2699D"/>
    <w:rsid w:val="00F2758E"/>
    <w:rsid w:val="00F31DA8"/>
    <w:rsid w:val="00F361AF"/>
    <w:rsid w:val="00F430CF"/>
    <w:rsid w:val="00F43406"/>
    <w:rsid w:val="00F46C37"/>
    <w:rsid w:val="00F51B5C"/>
    <w:rsid w:val="00F520E5"/>
    <w:rsid w:val="00F53EBA"/>
    <w:rsid w:val="00F54F73"/>
    <w:rsid w:val="00F559F1"/>
    <w:rsid w:val="00F57CE2"/>
    <w:rsid w:val="00F60A52"/>
    <w:rsid w:val="00F61795"/>
    <w:rsid w:val="00F64764"/>
    <w:rsid w:val="00F66BB4"/>
    <w:rsid w:val="00F71683"/>
    <w:rsid w:val="00F7538A"/>
    <w:rsid w:val="00F75BE9"/>
    <w:rsid w:val="00F77D50"/>
    <w:rsid w:val="00F81F11"/>
    <w:rsid w:val="00F82372"/>
    <w:rsid w:val="00F868E0"/>
    <w:rsid w:val="00F93BE2"/>
    <w:rsid w:val="00F94735"/>
    <w:rsid w:val="00F95FF3"/>
    <w:rsid w:val="00F960F7"/>
    <w:rsid w:val="00FA06B6"/>
    <w:rsid w:val="00FA0CFB"/>
    <w:rsid w:val="00FA2843"/>
    <w:rsid w:val="00FA2DA0"/>
    <w:rsid w:val="00FA5AFC"/>
    <w:rsid w:val="00FA6475"/>
    <w:rsid w:val="00FA6599"/>
    <w:rsid w:val="00FB00F4"/>
    <w:rsid w:val="00FB1CA2"/>
    <w:rsid w:val="00FB3AD9"/>
    <w:rsid w:val="00FB4E52"/>
    <w:rsid w:val="00FC221F"/>
    <w:rsid w:val="00FC3B8C"/>
    <w:rsid w:val="00FC40F3"/>
    <w:rsid w:val="00FC4B5C"/>
    <w:rsid w:val="00FC584A"/>
    <w:rsid w:val="00FC5EA3"/>
    <w:rsid w:val="00FD071F"/>
    <w:rsid w:val="00FD376A"/>
    <w:rsid w:val="00FD3CCE"/>
    <w:rsid w:val="00FD5513"/>
    <w:rsid w:val="00FD594C"/>
    <w:rsid w:val="00FD6D7F"/>
    <w:rsid w:val="00FE0F55"/>
    <w:rsid w:val="00FE2CE0"/>
    <w:rsid w:val="00FE47AF"/>
    <w:rsid w:val="00FE4943"/>
    <w:rsid w:val="00FE5330"/>
    <w:rsid w:val="00FF0DED"/>
    <w:rsid w:val="00FF1D52"/>
    <w:rsid w:val="00FF379E"/>
    <w:rsid w:val="00FF484F"/>
    <w:rsid w:val="00FF57D0"/>
    <w:rsid w:val="00FF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AC75836"/>
  <w15:docId w15:val="{042BCAFA-32A7-4F13-873E-BC3894BC7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04C34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  <w:lang w:val="x-none"/>
    </w:rPr>
  </w:style>
  <w:style w:type="paragraph" w:styleId="Nadpis5">
    <w:name w:val="heading 5"/>
    <w:basedOn w:val="Normlny"/>
    <w:next w:val="Normlny"/>
    <w:link w:val="Nadpis5Char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uiPriority w:val="99"/>
    <w:rsid w:val="00304C34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link w:val="Zarkazkladnhotextu3Char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uiPriority w:val="99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uiPriority w:val="99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  <w:lang w:eastAsia="cs-CZ"/>
    </w:rPr>
  </w:style>
  <w:style w:type="character" w:customStyle="1" w:styleId="ZarkazkladnhotextuChar">
    <w:name w:val="Zarážka základného textu Char"/>
    <w:link w:val="Zarkazkladnhotextu"/>
    <w:uiPriority w:val="99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uiPriority w:val="99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val="x-none"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E21B94"/>
    <w:rPr>
      <w:rFonts w:ascii="Arial" w:hAnsi="Arial"/>
      <w:noProof/>
      <w:color w:val="FF0000"/>
    </w:rPr>
  </w:style>
  <w:style w:type="character" w:customStyle="1" w:styleId="Nadpis1Char">
    <w:name w:val="Nadpis 1 Char"/>
    <w:basedOn w:val="Predvolenpsmoodseku"/>
    <w:link w:val="Nadpis1"/>
    <w:rsid w:val="00DD1848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Predvolenpsmoodseku"/>
    <w:link w:val="Nadpis2"/>
    <w:rsid w:val="00DD1848"/>
    <w:rPr>
      <w:rFonts w:ascii="Arial" w:hAnsi="Arial" w:cs="Arial"/>
      <w:b/>
      <w:bCs/>
      <w:lang w:eastAsia="cs-CZ"/>
    </w:rPr>
  </w:style>
  <w:style w:type="character" w:customStyle="1" w:styleId="Nadpis3Char">
    <w:name w:val="Nadpis 3 Char"/>
    <w:basedOn w:val="Predvolenpsmoodseku"/>
    <w:link w:val="Nadpis3"/>
    <w:rsid w:val="00DD1848"/>
    <w:rPr>
      <w:rFonts w:ascii="Arial" w:hAnsi="Arial" w:cs="Arial"/>
      <w:b/>
      <w:bCs/>
      <w:smallCaps/>
      <w:szCs w:val="22"/>
      <w:lang w:eastAsia="cs-CZ"/>
    </w:rPr>
  </w:style>
  <w:style w:type="character" w:customStyle="1" w:styleId="Nadpis5Char">
    <w:name w:val="Nadpis 5 Char"/>
    <w:basedOn w:val="Predvolenpsmoodseku"/>
    <w:link w:val="Nadpis5"/>
    <w:rsid w:val="00DD1848"/>
    <w:rPr>
      <w:rFonts w:ascii="Arial" w:hAnsi="Arial"/>
      <w:b/>
      <w:bCs/>
      <w:noProof/>
      <w:sz w:val="28"/>
      <w:szCs w:val="28"/>
    </w:rPr>
  </w:style>
  <w:style w:type="character" w:customStyle="1" w:styleId="Nadpis6Char">
    <w:name w:val="Nadpis 6 Char"/>
    <w:basedOn w:val="Predvolenpsmoodseku"/>
    <w:link w:val="Nadpis6"/>
    <w:rsid w:val="00DD1848"/>
    <w:rPr>
      <w:rFonts w:ascii="Arial" w:hAnsi="Arial"/>
      <w:b/>
      <w:bCs/>
      <w:noProof/>
      <w:szCs w:val="24"/>
    </w:rPr>
  </w:style>
  <w:style w:type="character" w:customStyle="1" w:styleId="Nadpis8Char">
    <w:name w:val="Nadpis 8 Char"/>
    <w:basedOn w:val="Predvolenpsmoodseku"/>
    <w:link w:val="Nadpis8"/>
    <w:rsid w:val="00DD1848"/>
    <w:rPr>
      <w:rFonts w:ascii="Arial" w:hAnsi="Arial"/>
      <w:noProof/>
      <w:szCs w:val="24"/>
      <w:u w:val="single"/>
    </w:rPr>
  </w:style>
  <w:style w:type="character" w:customStyle="1" w:styleId="Nadpis9Char">
    <w:name w:val="Nadpis 9 Char"/>
    <w:basedOn w:val="Predvolenpsmoodseku"/>
    <w:link w:val="Nadpis9"/>
    <w:rsid w:val="00DD1848"/>
    <w:rPr>
      <w:rFonts w:ascii="Arial" w:hAnsi="Arial"/>
      <w:b/>
      <w:bCs/>
      <w:noProof/>
      <w:szCs w:val="24"/>
      <w:u w:val="single"/>
    </w:rPr>
  </w:style>
  <w:style w:type="character" w:styleId="PouitHypertextovPrepojenie">
    <w:name w:val="FollowedHyperlink"/>
    <w:uiPriority w:val="99"/>
    <w:unhideWhenUsed/>
    <w:rsid w:val="00DD1848"/>
    <w:rPr>
      <w:color w:val="800080"/>
      <w:u w:val="single"/>
    </w:rPr>
  </w:style>
  <w:style w:type="paragraph" w:styleId="Normlnywebov">
    <w:name w:val="Normal (Web)"/>
    <w:basedOn w:val="Normlny"/>
    <w:uiPriority w:val="99"/>
    <w:unhideWhenUsed/>
    <w:rsid w:val="00DD1848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character" w:customStyle="1" w:styleId="HlavikaChar">
    <w:name w:val="Hlavička Char"/>
    <w:basedOn w:val="Predvolenpsmoodseku"/>
    <w:link w:val="Hlavika"/>
    <w:uiPriority w:val="99"/>
    <w:rsid w:val="00DD1848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DD1848"/>
    <w:rPr>
      <w:rFonts w:ascii="Arial" w:hAnsi="Arial"/>
      <w:smallCaps/>
      <w:noProof/>
    </w:rPr>
  </w:style>
  <w:style w:type="character" w:customStyle="1" w:styleId="ZkladntextChar">
    <w:name w:val="Základný text Char"/>
    <w:basedOn w:val="Predvolenpsmoodseku"/>
    <w:link w:val="Zkladntext"/>
    <w:rsid w:val="00DD1848"/>
    <w:rPr>
      <w:rFonts w:ascii="Arial" w:hAnsi="Arial"/>
      <w:noProof/>
      <w:szCs w:val="24"/>
    </w:rPr>
  </w:style>
  <w:style w:type="character" w:customStyle="1" w:styleId="Zkladntext2Char">
    <w:name w:val="Základný text 2 Char"/>
    <w:basedOn w:val="Predvolenpsmoodseku"/>
    <w:link w:val="Zkladntext2"/>
    <w:rsid w:val="00DD1848"/>
    <w:rPr>
      <w:sz w:val="24"/>
      <w:lang w:val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DD1848"/>
    <w:rPr>
      <w:rFonts w:ascii="Arial" w:hAnsi="Arial"/>
      <w:noProof/>
      <w:szCs w:val="24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DD1848"/>
    <w:rPr>
      <w:rFonts w:ascii="Arial" w:hAnsi="Arial" w:cs="Arial"/>
      <w:lang w:eastAsia="cs-CZ"/>
    </w:rPr>
  </w:style>
  <w:style w:type="character" w:customStyle="1" w:styleId="TextbublinyChar">
    <w:name w:val="Text bubliny Char"/>
    <w:basedOn w:val="Predvolenpsmoodseku"/>
    <w:link w:val="Textbubliny"/>
    <w:semiHidden/>
    <w:rsid w:val="00DD1848"/>
    <w:rPr>
      <w:rFonts w:ascii="Tahoma" w:hAnsi="Tahoma" w:cs="Tahoma"/>
      <w:sz w:val="16"/>
      <w:szCs w:val="16"/>
      <w:lang w:eastAsia="cs-CZ"/>
    </w:rPr>
  </w:style>
  <w:style w:type="paragraph" w:customStyle="1" w:styleId="16odsek10ptodsadeny2x">
    <w:name w:val="16_odsek_10pt_odsadeny2x"/>
    <w:basedOn w:val="Normlny"/>
    <w:uiPriority w:val="99"/>
    <w:rsid w:val="00DD1848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</w:pPr>
    <w:rPr>
      <w:rFonts w:ascii="MyriadPro-Cond" w:hAnsi="MyriadPro-Cond" w:cs="MyriadPro-Cond"/>
      <w:color w:val="000000"/>
      <w:lang w:eastAsia="sk-SK"/>
    </w:rPr>
  </w:style>
  <w:style w:type="paragraph" w:customStyle="1" w:styleId="Default">
    <w:name w:val="Default"/>
    <w:rsid w:val="00DD1848"/>
    <w:pPr>
      <w:autoSpaceDE w:val="0"/>
      <w:autoSpaceDN w:val="0"/>
      <w:adjustRightInd w:val="0"/>
    </w:pPr>
    <w:rPr>
      <w:rFonts w:ascii="Tahoma" w:eastAsia="Calibri" w:hAnsi="Tahoma" w:cs="Tahoma"/>
      <w:color w:val="000000"/>
      <w:sz w:val="24"/>
      <w:szCs w:val="24"/>
      <w:lang w:eastAsia="en-US"/>
    </w:rPr>
  </w:style>
  <w:style w:type="paragraph" w:customStyle="1" w:styleId="font5">
    <w:name w:val="font5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sk-SK"/>
    </w:rPr>
  </w:style>
  <w:style w:type="paragraph" w:customStyle="1" w:styleId="font6">
    <w:name w:val="font6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sk-SK"/>
    </w:rPr>
  </w:style>
  <w:style w:type="paragraph" w:customStyle="1" w:styleId="xl65">
    <w:name w:val="xl65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22"/>
      <w:szCs w:val="22"/>
      <w:lang w:eastAsia="sk-SK"/>
    </w:rPr>
  </w:style>
  <w:style w:type="paragraph" w:customStyle="1" w:styleId="xl66">
    <w:name w:val="xl66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paragraph" w:customStyle="1" w:styleId="xl67">
    <w:name w:val="xl67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table" w:styleId="Mriekatabuky">
    <w:name w:val="Table Grid"/>
    <w:basedOn w:val="Normlnatabuka"/>
    <w:uiPriority w:val="59"/>
    <w:rsid w:val="00DD1848"/>
    <w:rPr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tl3">
    <w:name w:val="Štýl3"/>
    <w:rsid w:val="00DD1848"/>
    <w:pPr>
      <w:numPr>
        <w:numId w:val="5"/>
      </w:numPr>
    </w:pPr>
  </w:style>
  <w:style w:type="numbering" w:customStyle="1" w:styleId="tl2">
    <w:name w:val="Štýl2"/>
    <w:rsid w:val="00DD1848"/>
    <w:pPr>
      <w:numPr>
        <w:numId w:val="6"/>
      </w:numPr>
    </w:pPr>
  </w:style>
  <w:style w:type="numbering" w:customStyle="1" w:styleId="tl4">
    <w:name w:val="Štýl4"/>
    <w:rsid w:val="00DD1848"/>
    <w:pPr>
      <w:numPr>
        <w:numId w:val="7"/>
      </w:numPr>
    </w:pPr>
  </w:style>
  <w:style w:type="numbering" w:customStyle="1" w:styleId="tl6">
    <w:name w:val="Štýl6"/>
    <w:rsid w:val="00DD1848"/>
    <w:pPr>
      <w:numPr>
        <w:numId w:val="8"/>
      </w:numPr>
    </w:pPr>
  </w:style>
  <w:style w:type="numbering" w:customStyle="1" w:styleId="tl7">
    <w:name w:val="Štýl7"/>
    <w:rsid w:val="00DD1848"/>
    <w:pPr>
      <w:numPr>
        <w:numId w:val="9"/>
      </w:numPr>
    </w:pPr>
  </w:style>
  <w:style w:type="numbering" w:customStyle="1" w:styleId="tl8">
    <w:name w:val="Štýl8"/>
    <w:rsid w:val="00DD1848"/>
    <w:pPr>
      <w:numPr>
        <w:numId w:val="10"/>
      </w:numPr>
    </w:pPr>
  </w:style>
  <w:style w:type="paragraph" w:customStyle="1" w:styleId="CharChar1CharCharCharCharChar1">
    <w:name w:val="Char Char1 Char Char Char Char 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har1">
    <w:name w:val="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PsacstrojHTML">
    <w:name w:val="HTML Typewriter"/>
    <w:unhideWhenUsed/>
    <w:rsid w:val="00C62918"/>
    <w:rPr>
      <w:rFonts w:ascii="Courier New" w:eastAsia="Times New Roman" w:hAnsi="Courier New" w:cs="Times New Roman" w:hint="default"/>
      <w:sz w:val="20"/>
      <w:szCs w:val="20"/>
    </w:rPr>
  </w:style>
  <w:style w:type="paragraph" w:customStyle="1" w:styleId="milos">
    <w:name w:val="milos"/>
    <w:basedOn w:val="Normlny"/>
    <w:rsid w:val="00C62918"/>
    <w:pPr>
      <w:widowControl w:val="0"/>
      <w:tabs>
        <w:tab w:val="clear" w:pos="2160"/>
        <w:tab w:val="clear" w:pos="2880"/>
        <w:tab w:val="clear" w:pos="4500"/>
        <w:tab w:val="left" w:pos="567"/>
      </w:tabs>
      <w:ind w:left="567"/>
    </w:pPr>
    <w:rPr>
      <w:rFonts w:ascii="EEL1 Aval" w:hAnsi="EEL1 Aval"/>
      <w:sz w:val="24"/>
      <w:lang w:val="de-DE" w:eastAsia="sk-SK"/>
    </w:rPr>
  </w:style>
  <w:style w:type="character" w:customStyle="1" w:styleId="apple-converted-space">
    <w:name w:val="apple-converted-space"/>
    <w:rsid w:val="00C62918"/>
  </w:style>
  <w:style w:type="character" w:styleId="Zvraznenie">
    <w:name w:val="Emphasis"/>
    <w:basedOn w:val="Predvolenpsmoodseku"/>
    <w:uiPriority w:val="20"/>
    <w:qFormat/>
    <w:rsid w:val="00C62918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F94735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94735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94735"/>
    <w:rPr>
      <w:rFonts w:ascii="Arial" w:hAnsi="Arial"/>
      <w:b/>
      <w:bCs/>
      <w:lang w:val="en-GB" w:eastAsia="cs-CZ"/>
    </w:rPr>
  </w:style>
  <w:style w:type="paragraph" w:customStyle="1" w:styleId="Import8">
    <w:name w:val="Import 8"/>
    <w:basedOn w:val="Normlny"/>
    <w:rsid w:val="00CF769E"/>
    <w:pPr>
      <w:widowControl w:val="0"/>
      <w:tabs>
        <w:tab w:val="clear" w:pos="2160"/>
        <w:tab w:val="clear" w:pos="2880"/>
        <w:tab w:val="clear" w:pos="4500"/>
        <w:tab w:val="left" w:pos="5472"/>
      </w:tabs>
      <w:spacing w:line="288" w:lineRule="auto"/>
    </w:pPr>
    <w:rPr>
      <w:rFonts w:ascii="Courier New" w:hAnsi="Courier New"/>
      <w:i/>
      <w:sz w:val="24"/>
      <w:lang w:val="cs-CZ" w:eastAsia="sk-SK"/>
    </w:rPr>
  </w:style>
  <w:style w:type="paragraph" w:styleId="Obyajntext">
    <w:name w:val="Plain Text"/>
    <w:basedOn w:val="Normlny"/>
    <w:link w:val="ObyajntextChar"/>
    <w:rsid w:val="005162B3"/>
    <w:pPr>
      <w:tabs>
        <w:tab w:val="clear" w:pos="2160"/>
        <w:tab w:val="clear" w:pos="2880"/>
        <w:tab w:val="clear" w:pos="4500"/>
      </w:tabs>
    </w:pPr>
    <w:rPr>
      <w:rFonts w:ascii="Courier New" w:hAnsi="Courier New"/>
      <w:lang w:val="x-none"/>
    </w:rPr>
  </w:style>
  <w:style w:type="character" w:customStyle="1" w:styleId="ObyajntextChar">
    <w:name w:val="Obyčajný text Char"/>
    <w:basedOn w:val="Predvolenpsmoodseku"/>
    <w:link w:val="Obyajntext"/>
    <w:rsid w:val="005162B3"/>
    <w:rPr>
      <w:rFonts w:ascii="Courier New" w:hAnsi="Courier New"/>
      <w:lang w:val="x-none" w:eastAsia="cs-CZ"/>
    </w:rPr>
  </w:style>
  <w:style w:type="paragraph" w:customStyle="1" w:styleId="Styl1">
    <w:name w:val="Styl1"/>
    <w:basedOn w:val="Normlny"/>
    <w:rsid w:val="001D2B01"/>
    <w:pPr>
      <w:tabs>
        <w:tab w:val="clear" w:pos="2160"/>
        <w:tab w:val="clear" w:pos="2880"/>
        <w:tab w:val="clear" w:pos="4500"/>
      </w:tabs>
      <w:jc w:val="both"/>
    </w:pPr>
    <w:rPr>
      <w:rFonts w:cs="Arial"/>
      <w:sz w:val="24"/>
      <w:szCs w:val="24"/>
    </w:rPr>
  </w:style>
  <w:style w:type="character" w:customStyle="1" w:styleId="OdsekzoznamuChar">
    <w:name w:val="Odsek zoznamu Char"/>
    <w:link w:val="Odsekzoznamu"/>
    <w:uiPriority w:val="34"/>
    <w:locked/>
    <w:rsid w:val="00824D19"/>
    <w:rPr>
      <w:rFonts w:ascii="Arial" w:hAnsi="Arial"/>
      <w:lang w:eastAsia="cs-CZ"/>
    </w:rPr>
  </w:style>
  <w:style w:type="paragraph" w:customStyle="1" w:styleId="Nadpis">
    <w:name w:val="Nadpis"/>
    <w:basedOn w:val="Normlny"/>
    <w:next w:val="Normlny"/>
    <w:rsid w:val="0072494A"/>
    <w:pPr>
      <w:keepNext/>
      <w:keepLines/>
      <w:tabs>
        <w:tab w:val="clear" w:pos="2160"/>
        <w:tab w:val="clear" w:pos="2880"/>
        <w:tab w:val="clear" w:pos="4500"/>
      </w:tabs>
      <w:spacing w:after="360"/>
      <w:jc w:val="both"/>
    </w:pPr>
    <w:rPr>
      <w:rFonts w:cs="Arial"/>
      <w:b/>
      <w:bCs/>
      <w:caps/>
      <w:sz w:val="24"/>
      <w:szCs w:val="24"/>
      <w:lang w:eastAsia="sk-SK"/>
    </w:rPr>
  </w:style>
  <w:style w:type="paragraph" w:customStyle="1" w:styleId="Normln">
    <w:name w:val="Normální~"/>
    <w:basedOn w:val="Normlny"/>
    <w:rsid w:val="0072494A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cs-CZ"/>
    </w:rPr>
  </w:style>
  <w:style w:type="character" w:customStyle="1" w:styleId="st1">
    <w:name w:val="st1"/>
    <w:basedOn w:val="Predvolenpsmoodseku"/>
    <w:rsid w:val="008064DE"/>
  </w:style>
  <w:style w:type="character" w:styleId="Siln">
    <w:name w:val="Strong"/>
    <w:basedOn w:val="Predvolenpsmoodseku"/>
    <w:uiPriority w:val="22"/>
    <w:qFormat/>
    <w:rsid w:val="00E75B30"/>
    <w:rPr>
      <w:b/>
      <w:bCs/>
    </w:rPr>
  </w:style>
  <w:style w:type="paragraph" w:customStyle="1" w:styleId="CTLhead">
    <w:name w:val="CTL_head"/>
    <w:basedOn w:val="Normlny"/>
    <w:rsid w:val="002571F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CTL">
    <w:name w:val="CTL"/>
    <w:basedOn w:val="Normlny"/>
    <w:rsid w:val="00DB383A"/>
    <w:pPr>
      <w:widowControl w:val="0"/>
      <w:numPr>
        <w:numId w:val="15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Bezriadkovania1">
    <w:name w:val="Bez riadkovania1"/>
    <w:uiPriority w:val="99"/>
    <w:rsid w:val="00AC2E94"/>
    <w:rPr>
      <w:rFonts w:ascii="Arial" w:hAnsi="Arial" w:cs="Arial"/>
      <w:sz w:val="22"/>
      <w:szCs w:val="22"/>
    </w:rPr>
  </w:style>
  <w:style w:type="table" w:customStyle="1" w:styleId="Mriekatabuky1">
    <w:name w:val="Mriežka tabuľky1"/>
    <w:basedOn w:val="Normlnatabuka"/>
    <w:next w:val="Mriekatabuky"/>
    <w:uiPriority w:val="59"/>
    <w:rsid w:val="000B522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9DA49-9C49-47FA-A3C9-CE0C84601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2069</Characters>
  <DocSecurity>0</DocSecurity>
  <Lines>17</Lines>
  <Paragraphs>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/>
  <LinksUpToDate>false</LinksUpToDate>
  <CharactersWithSpaces>2384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4-06T10:44:00Z</cp:lastPrinted>
  <dcterms:created xsi:type="dcterms:W3CDTF">2021-06-16T08:52:00Z</dcterms:created>
  <dcterms:modified xsi:type="dcterms:W3CDTF">2021-06-16T08:53:00Z</dcterms:modified>
</cp:coreProperties>
</file>